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E86E2" w14:textId="77777777" w:rsidR="00890432" w:rsidRDefault="00890432" w:rsidP="002D193F">
      <w:pPr>
        <w:rPr>
          <w:rFonts w:ascii="SimplifiedArabic-Bold" w:hAnsi="SimplifiedArabic-Bold"/>
          <w:b/>
          <w:bCs/>
          <w:sz w:val="28"/>
          <w:szCs w:val="28"/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890432" w:rsidRPr="006A0390" w14:paraId="3577E4BB" w14:textId="77777777" w:rsidTr="00B75976">
        <w:tc>
          <w:tcPr>
            <w:tcW w:w="7087" w:type="dxa"/>
            <w:shd w:val="clear" w:color="auto" w:fill="auto"/>
          </w:tcPr>
          <w:p w14:paraId="6629566E" w14:textId="77777777" w:rsidR="00890432" w:rsidRPr="006A0390" w:rsidRDefault="00890432" w:rsidP="0026282B">
            <w:pPr>
              <w:pStyle w:val="Caption"/>
              <w:ind w:firstLine="8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جامعة/ أكاديمية...................                                                                         </w:t>
            </w:r>
          </w:p>
        </w:tc>
        <w:tc>
          <w:tcPr>
            <w:tcW w:w="7087" w:type="dxa"/>
            <w:vMerge w:val="restart"/>
            <w:shd w:val="clear" w:color="auto" w:fill="auto"/>
          </w:tcPr>
          <w:tbl>
            <w:tblPr>
              <w:tblW w:w="3305" w:type="dxa"/>
              <w:tblInd w:w="46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1514"/>
            </w:tblGrid>
            <w:tr w:rsidR="00735E6F" w:rsidRPr="000E2CAA" w14:paraId="7B207FC8" w14:textId="77777777" w:rsidTr="00735E6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3EB78134" w14:textId="77777777" w:rsidR="00735E6F" w:rsidRPr="000E2CAA" w:rsidRDefault="00735E6F" w:rsidP="00735E6F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  <w:vAlign w:val="center"/>
                </w:tcPr>
                <w:p w14:paraId="20E48DCC" w14:textId="77777777" w:rsidR="00735E6F" w:rsidRPr="000E2CAA" w:rsidRDefault="00735E6F" w:rsidP="00735E6F">
                  <w:pPr>
                    <w:rPr>
                      <w:b/>
                      <w:bCs/>
                    </w:rPr>
                  </w:pPr>
                  <w:r w:rsidRPr="000E2CAA">
                    <w:rPr>
                      <w:rFonts w:hint="cs"/>
                      <w:b/>
                      <w:bCs/>
                      <w:rtl/>
                    </w:rPr>
                    <w:t>مسمى المقرر</w:t>
                  </w:r>
                </w:p>
              </w:tc>
            </w:tr>
            <w:tr w:rsidR="00735E6F" w:rsidRPr="000E2CAA" w14:paraId="3321A784" w14:textId="77777777" w:rsidTr="00735E6F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28D31019" w14:textId="77777777" w:rsidR="00735E6F" w:rsidRPr="000E2CAA" w:rsidRDefault="00735E6F" w:rsidP="00735E6F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  <w:vAlign w:val="center"/>
                </w:tcPr>
                <w:p w14:paraId="441D4D0C" w14:textId="77777777" w:rsidR="00735E6F" w:rsidRPr="000E2CAA" w:rsidRDefault="00735E6F" w:rsidP="00735E6F">
                  <w:pPr>
                    <w:rPr>
                      <w:b/>
                      <w:bCs/>
                    </w:rPr>
                  </w:pPr>
                  <w:r w:rsidRPr="000E2CAA">
                    <w:rPr>
                      <w:rFonts w:hint="cs"/>
                      <w:b/>
                      <w:bCs/>
                      <w:rtl/>
                    </w:rPr>
                    <w:t>كود المقرر</w:t>
                  </w:r>
                </w:p>
              </w:tc>
            </w:tr>
          </w:tbl>
          <w:p w14:paraId="5AE59AFE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890432" w:rsidRPr="006A0390" w14:paraId="451F6CCF" w14:textId="77777777" w:rsidTr="00B75976">
        <w:tc>
          <w:tcPr>
            <w:tcW w:w="7087" w:type="dxa"/>
            <w:shd w:val="clear" w:color="auto" w:fill="auto"/>
          </w:tcPr>
          <w:p w14:paraId="538EA755" w14:textId="77777777" w:rsidR="00890432" w:rsidRPr="006A0390" w:rsidRDefault="00890432" w:rsidP="0026282B">
            <w:pPr>
              <w:pStyle w:val="Caption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كلية/</w:t>
            </w:r>
            <w:proofErr w:type="gramStart"/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معهد:.......................</w:t>
            </w:r>
            <w:proofErr w:type="gramEnd"/>
          </w:p>
          <w:p w14:paraId="22B65A12" w14:textId="10F4C046" w:rsidR="00890432" w:rsidRPr="006A0390" w:rsidRDefault="00735E6F" w:rsidP="0026282B">
            <w:pPr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proofErr w:type="gramStart"/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قسم</w:t>
            </w:r>
            <w:r w:rsidR="00890432"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:</w:t>
            </w:r>
            <w:proofErr w:type="gramEnd"/>
            <w:r w:rsidR="00890432"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.........................</w:t>
            </w:r>
          </w:p>
        </w:tc>
        <w:tc>
          <w:tcPr>
            <w:tcW w:w="7087" w:type="dxa"/>
            <w:vMerge/>
            <w:shd w:val="clear" w:color="auto" w:fill="auto"/>
          </w:tcPr>
          <w:p w14:paraId="48AA377C" w14:textId="77777777" w:rsidR="00890432" w:rsidRPr="006A0390" w:rsidRDefault="00890432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57ECE52C" w14:textId="77777777" w:rsidR="00890432" w:rsidRPr="006F1A67" w:rsidRDefault="00890432" w:rsidP="00890432">
      <w:pPr>
        <w:rPr>
          <w:b/>
          <w:bCs/>
          <w:sz w:val="28"/>
          <w:szCs w:val="28"/>
          <w:rtl/>
        </w:rPr>
      </w:pPr>
    </w:p>
    <w:p w14:paraId="4AE98DAA" w14:textId="50F1B2B3" w:rsidR="00A372F2" w:rsidRPr="00890432" w:rsidRDefault="00A372F2" w:rsidP="00890432">
      <w:pPr>
        <w:jc w:val="center"/>
        <w:rPr>
          <w:rFonts w:ascii="SimplifiedArabic-Bold" w:hAnsi="SimplifiedArabic-Bold"/>
          <w:b/>
          <w:bCs/>
          <w:sz w:val="28"/>
          <w:szCs w:val="28"/>
          <w:rtl/>
          <w:lang w:bidi="ar-EG"/>
        </w:rPr>
      </w:pP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صفو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>
        <w:rPr>
          <w:rFonts w:ascii="SimplifiedArabic-Bold" w:hAnsi="SimplifiedArabic-Bold" w:hint="cs"/>
          <w:b/>
          <w:bCs/>
          <w:sz w:val="28"/>
          <w:szCs w:val="28"/>
          <w:rtl/>
        </w:rPr>
        <w:t>نواتج التعلم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مستهد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ن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="006146D5">
        <w:rPr>
          <w:rFonts w:ascii="SimplifiedArabic-Bold" w:hAnsi="SimplifiedArabic-Bold" w:hint="cs"/>
          <w:b/>
          <w:bCs/>
          <w:sz w:val="28"/>
          <w:szCs w:val="28"/>
          <w:rtl/>
        </w:rPr>
        <w:t>المقرر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="006146D5">
        <w:rPr>
          <w:rFonts w:ascii="SimplifiedArabic-Bold" w:hAnsi="SimplifiedArabic-Bold" w:hint="cs"/>
          <w:b/>
          <w:bCs/>
          <w:sz w:val="28"/>
          <w:szCs w:val="28"/>
          <w:rtl/>
        </w:rPr>
        <w:t>الدراسي</w:t>
      </w:r>
      <w:r>
        <w:rPr>
          <w:rFonts w:ascii="SimplifiedArabic-Bold" w:hAnsi="SimplifiedArabic-Bold" w:hint="cs"/>
          <w:b/>
          <w:bCs/>
          <w:sz w:val="28"/>
          <w:szCs w:val="28"/>
          <w:rtl/>
          <w:lang w:bidi="ar-EG"/>
        </w:rPr>
        <w:t xml:space="preserve"> مع </w:t>
      </w:r>
      <w:r w:rsidR="006146D5">
        <w:rPr>
          <w:rFonts w:ascii="SimplifiedArabic-Bold" w:hAnsi="SimplifiedArabic-Bold" w:hint="cs"/>
          <w:b/>
          <w:bCs/>
          <w:sz w:val="28"/>
          <w:szCs w:val="28"/>
          <w:rtl/>
          <w:lang w:bidi="ar-EG"/>
        </w:rPr>
        <w:t>محتويات المقرر</w:t>
      </w:r>
    </w:p>
    <w:tbl>
      <w:tblPr>
        <w:bidiVisual/>
        <w:tblW w:w="14154" w:type="dxa"/>
        <w:jc w:val="center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16"/>
        <w:gridCol w:w="1440"/>
        <w:gridCol w:w="1003"/>
        <w:gridCol w:w="790"/>
        <w:gridCol w:w="913"/>
        <w:gridCol w:w="985"/>
        <w:gridCol w:w="811"/>
        <w:gridCol w:w="811"/>
        <w:gridCol w:w="1006"/>
        <w:gridCol w:w="838"/>
        <w:gridCol w:w="838"/>
        <w:gridCol w:w="1027"/>
        <w:gridCol w:w="838"/>
        <w:gridCol w:w="838"/>
      </w:tblGrid>
      <w:tr w:rsidR="00326BD8" w:rsidRPr="00F4514F" w14:paraId="312E7BB4" w14:textId="77777777" w:rsidTr="00281089">
        <w:trPr>
          <w:cantSplit/>
          <w:trHeight w:val="20"/>
          <w:jc w:val="center"/>
        </w:trPr>
        <w:tc>
          <w:tcPr>
            <w:tcW w:w="2016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3E202D8C" w14:textId="208BE9DC" w:rsidR="00326BD8" w:rsidRDefault="00326BD8" w:rsidP="00002105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محتويات المقرر</w:t>
            </w:r>
          </w:p>
        </w:tc>
        <w:tc>
          <w:tcPr>
            <w:tcW w:w="1440" w:type="dxa"/>
            <w:vMerge w:val="restart"/>
            <w:tcBorders>
              <w:top w:val="thickThinSmallGap" w:sz="12" w:space="0" w:color="auto"/>
              <w:left w:val="thickThinSmallGap" w:sz="12" w:space="0" w:color="auto"/>
              <w:right w:val="thickThinSmallGap" w:sz="12" w:space="0" w:color="auto"/>
            </w:tcBorders>
            <w:vAlign w:val="center"/>
          </w:tcPr>
          <w:p w14:paraId="73801AD0" w14:textId="33E1F54F" w:rsidR="00326BD8" w:rsidRDefault="00326BD8" w:rsidP="00002105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أسبوع الدراسة</w:t>
            </w:r>
          </w:p>
        </w:tc>
        <w:tc>
          <w:tcPr>
            <w:tcW w:w="10698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C7575A1" w14:textId="7DF16B11" w:rsidR="00326BD8" w:rsidRDefault="00326BD8" w:rsidP="00326BD8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نواتج التعلم المستهدفة </w:t>
            </w:r>
            <w:r>
              <w:rPr>
                <w:rFonts w:ascii="SimplifiedArabic-Bold" w:hAnsi="SimplifiedArabic-Bold" w:hint="cs"/>
                <w:b/>
                <w:bCs/>
                <w:sz w:val="28"/>
                <w:szCs w:val="28"/>
                <w:rtl/>
              </w:rPr>
              <w:t>من المقرر الدراسي</w:t>
            </w: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326BD8" w:rsidRPr="00F4514F" w14:paraId="164CC888" w14:textId="3D6954B8" w:rsidTr="00614DEA">
        <w:trPr>
          <w:cantSplit/>
          <w:trHeight w:val="20"/>
          <w:jc w:val="center"/>
        </w:trPr>
        <w:tc>
          <w:tcPr>
            <w:tcW w:w="2016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2FA747A4" w14:textId="40232D41" w:rsidR="00326BD8" w:rsidRPr="00F4514F" w:rsidRDefault="00326BD8" w:rsidP="00002105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1440" w:type="dxa"/>
            <w:vMerge/>
            <w:tcBorders>
              <w:left w:val="thickThinSmallGap" w:sz="12" w:space="0" w:color="auto"/>
              <w:right w:val="thickThinSmallGap" w:sz="12" w:space="0" w:color="auto"/>
            </w:tcBorders>
            <w:vAlign w:val="center"/>
          </w:tcPr>
          <w:p w14:paraId="594A836B" w14:textId="50464C17" w:rsidR="00326BD8" w:rsidRDefault="00326BD8" w:rsidP="00002105">
            <w:pPr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706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2E978C1" w14:textId="62AB1B7D" w:rsidR="00326BD8" w:rsidRDefault="00326BD8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عارف والمفاهيم</w:t>
            </w:r>
          </w:p>
        </w:tc>
        <w:tc>
          <w:tcPr>
            <w:tcW w:w="2607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DAD1FB" w14:textId="5AA91418" w:rsidR="00326BD8" w:rsidRDefault="00326BD8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ذهنية</w:t>
            </w:r>
          </w:p>
        </w:tc>
        <w:tc>
          <w:tcPr>
            <w:tcW w:w="2682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523528FF" w14:textId="5B9FBF48" w:rsidR="00326BD8" w:rsidRDefault="00326BD8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نية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والعملية</w:t>
            </w:r>
          </w:p>
        </w:tc>
        <w:tc>
          <w:tcPr>
            <w:tcW w:w="270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0CE3F781" w14:textId="51FCEBA6" w:rsidR="00326BD8" w:rsidRDefault="00326BD8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عامة</w:t>
            </w:r>
          </w:p>
        </w:tc>
      </w:tr>
      <w:tr w:rsidR="00326BD8" w:rsidRPr="00F4514F" w14:paraId="1697A6A8" w14:textId="209ACF7B" w:rsidTr="00A35189">
        <w:trPr>
          <w:cantSplit/>
          <w:trHeight w:val="228"/>
          <w:jc w:val="center"/>
        </w:trPr>
        <w:tc>
          <w:tcPr>
            <w:tcW w:w="2016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AB5CFC4" w14:textId="77777777" w:rsidR="00326BD8" w:rsidRPr="00F4514F" w:rsidRDefault="00326BD8" w:rsidP="00B36CA1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440" w:type="dxa"/>
            <w:vMerge/>
            <w:tcBorders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B6C95A4" w14:textId="77777777" w:rsidR="00326BD8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  <w:rtl/>
              </w:rPr>
            </w:pPr>
          </w:p>
        </w:tc>
        <w:tc>
          <w:tcPr>
            <w:tcW w:w="1003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BF05B2F" w14:textId="1AA08720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1</w:t>
            </w:r>
          </w:p>
        </w:tc>
        <w:tc>
          <w:tcPr>
            <w:tcW w:w="79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34D51A5" w14:textId="6920A381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2</w:t>
            </w:r>
          </w:p>
        </w:tc>
        <w:tc>
          <w:tcPr>
            <w:tcW w:w="913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727DD7D" w14:textId="242D8C84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3</w:t>
            </w:r>
          </w:p>
        </w:tc>
        <w:tc>
          <w:tcPr>
            <w:tcW w:w="985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EE6F0C4" w14:textId="02747913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1</w:t>
            </w:r>
          </w:p>
        </w:tc>
        <w:tc>
          <w:tcPr>
            <w:tcW w:w="81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FC0F82" w14:textId="49558E91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2</w:t>
            </w:r>
          </w:p>
        </w:tc>
        <w:tc>
          <w:tcPr>
            <w:tcW w:w="81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57B1116" w14:textId="724B2126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3</w:t>
            </w:r>
          </w:p>
        </w:tc>
        <w:tc>
          <w:tcPr>
            <w:tcW w:w="100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AF6F1C" w14:textId="4743A2CB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1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CE30116" w14:textId="08C9267B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2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2F73601" w14:textId="27D60345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3</w:t>
            </w:r>
          </w:p>
        </w:tc>
        <w:tc>
          <w:tcPr>
            <w:tcW w:w="1027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67231" w14:textId="58482596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1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41751B1" w14:textId="62D6DC2F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2</w:t>
            </w:r>
          </w:p>
        </w:tc>
        <w:tc>
          <w:tcPr>
            <w:tcW w:w="838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E165D53" w14:textId="67C9D81B" w:rsidR="00326BD8" w:rsidRPr="00F4514F" w:rsidRDefault="00326BD8" w:rsidP="00B36CA1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3</w:t>
            </w:r>
          </w:p>
        </w:tc>
      </w:tr>
      <w:tr w:rsidR="005414C2" w:rsidRPr="00F4514F" w14:paraId="4834D1F7" w14:textId="6B072978" w:rsidTr="00A35189">
        <w:trPr>
          <w:cantSplit/>
          <w:trHeight w:val="189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2E1413D" w14:textId="624F4714" w:rsidR="005414C2" w:rsidRPr="005F2676" w:rsidRDefault="005D20F7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b/>
                <w:bCs/>
                <w:sz w:val="22"/>
                <w:szCs w:val="22"/>
              </w:rPr>
            </w:pPr>
            <w:r w:rsidRPr="005F2676">
              <w:rPr>
                <w:rFonts w:cs="Simplified Arabic" w:hint="cs"/>
                <w:b/>
                <w:bCs/>
                <w:sz w:val="22"/>
                <w:szCs w:val="22"/>
                <w:rtl/>
              </w:rPr>
              <w:t>وحدة (1):</w:t>
            </w: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1C3E073" w14:textId="77777777" w:rsidR="005414C2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690A292" w14:textId="2FB58534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8277EB0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8FFE283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5B9739D" w14:textId="4F68F806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1A9D0EB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688B9B1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69506D6" w14:textId="6CAB0EEF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61FE97C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9D9CFB3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E33E715" w14:textId="50DF840D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A58A56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CCEC53A" w14:textId="44719789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  <w:tr w:rsidR="005414C2" w:rsidRPr="00F4514F" w14:paraId="007A73DD" w14:textId="7370F372" w:rsidTr="00A35189">
        <w:trPr>
          <w:cantSplit/>
          <w:trHeight w:val="181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F96628" w14:textId="1FDFA87B" w:rsidR="005414C2" w:rsidRPr="005F2676" w:rsidRDefault="005D20F7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  <w:sz w:val="22"/>
                <w:szCs w:val="22"/>
              </w:rPr>
            </w:pPr>
            <w:r w:rsidRPr="005F2676">
              <w:rPr>
                <w:rFonts w:cs="Simplified Arabic" w:hint="cs"/>
                <w:b/>
                <w:bCs/>
                <w:sz w:val="22"/>
                <w:szCs w:val="22"/>
                <w:rtl/>
              </w:rPr>
              <w:t>وحدة (2):</w:t>
            </w: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C8312BF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7D0FE0C" w14:textId="32867D56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DBFB1C1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C6DC27E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AEF351" w14:textId="5BA17762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3D4186A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6F1032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DB945E9" w14:textId="664886FA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A1402AF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3F69BD9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7BBF387" w14:textId="2401CBDD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507174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F385127" w14:textId="77777777" w:rsidR="005414C2" w:rsidRPr="00F4514F" w:rsidRDefault="005414C2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5D20F7" w:rsidRPr="00F4514F" w14:paraId="151654E1" w14:textId="3E8E1F02" w:rsidTr="00A35189">
        <w:trPr>
          <w:cantSplit/>
          <w:trHeight w:val="181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4BB9576" w14:textId="6C1E3AD6" w:rsidR="005D20F7" w:rsidRPr="005F2676" w:rsidRDefault="005D20F7" w:rsidP="005D20F7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  <w:sz w:val="22"/>
                <w:szCs w:val="22"/>
              </w:rPr>
            </w:pPr>
            <w:r w:rsidRPr="005F2676">
              <w:rPr>
                <w:rFonts w:cs="Simplified Arabic" w:hint="cs"/>
                <w:b/>
                <w:bCs/>
                <w:sz w:val="22"/>
                <w:szCs w:val="22"/>
                <w:rtl/>
              </w:rPr>
              <w:t>وحدة (3):</w:t>
            </w: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B9F3C93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B61C834" w14:textId="7B7326AA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EED13BE" w14:textId="6596FE6A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337571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14A4D54" w14:textId="79CB3815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319A0E6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7710EFB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857293" w14:textId="4ACD0CCE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14526E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C7E64F2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C8929D2" w14:textId="7968CC46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04EAB7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D486165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5D20F7" w:rsidRPr="00F4514F" w14:paraId="171C37CA" w14:textId="0CCD5F73" w:rsidTr="00A35189">
        <w:trPr>
          <w:cantSplit/>
          <w:trHeight w:val="189"/>
          <w:jc w:val="center"/>
        </w:trPr>
        <w:tc>
          <w:tcPr>
            <w:tcW w:w="2016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2EB52" w14:textId="25E8C98F" w:rsidR="005D20F7" w:rsidRPr="005F2676" w:rsidRDefault="005D20F7" w:rsidP="005D20F7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  <w:sz w:val="22"/>
                <w:szCs w:val="22"/>
              </w:rPr>
            </w:pPr>
            <w:r w:rsidRPr="005F2676">
              <w:rPr>
                <w:rFonts w:cs="Simplified Arabic" w:hint="cs"/>
                <w:b/>
                <w:bCs/>
                <w:sz w:val="22"/>
                <w:szCs w:val="22"/>
                <w:rtl/>
              </w:rPr>
              <w:t>وحدة (4):</w:t>
            </w:r>
          </w:p>
        </w:tc>
        <w:tc>
          <w:tcPr>
            <w:tcW w:w="144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2C2AB84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4CA6961" w14:textId="76E38DC5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79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51AC0E4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248263A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43977BE" w14:textId="452D349C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23C646" w14:textId="2BA01201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81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0D1203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1BB39522" w14:textId="07588C5A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EC2D446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484970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536CFC69" w14:textId="17F3852A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61B1F32" w14:textId="77777777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838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3DD366B7" w14:textId="54CF3138" w:rsidR="005D20F7" w:rsidRPr="00F4514F" w:rsidRDefault="005D20F7" w:rsidP="005D20F7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</w:tr>
    </w:tbl>
    <w:p w14:paraId="7A1BDAF3" w14:textId="76220431" w:rsidR="008536ED" w:rsidRPr="00890432" w:rsidRDefault="00A372F2" w:rsidP="00890432">
      <w:pPr>
        <w:pStyle w:val="ListParagraph"/>
        <w:bidi/>
        <w:ind w:left="0" w:right="720"/>
        <w:rPr>
          <w:rFonts w:cs="Simplified Arabic"/>
          <w:sz w:val="28"/>
          <w:szCs w:val="28"/>
          <w:rtl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Pr="00F4514F">
        <w:rPr>
          <w:rFonts w:cs="Simplified Arabic"/>
          <w:b/>
          <w:bCs/>
          <w:sz w:val="28"/>
          <w:szCs w:val="28"/>
          <w:rtl/>
        </w:rPr>
        <w:t>م</w:t>
      </w:r>
      <w:r>
        <w:rPr>
          <w:rFonts w:cs="Simplified Arabic" w:hint="cs"/>
          <w:b/>
          <w:bCs/>
          <w:sz w:val="28"/>
          <w:szCs w:val="28"/>
          <w:rtl/>
        </w:rPr>
        <w:t>نسق</w:t>
      </w:r>
      <w:r w:rsidRPr="00F4514F">
        <w:rPr>
          <w:rFonts w:cs="Simplified Arabic"/>
          <w:b/>
          <w:bCs/>
          <w:sz w:val="28"/>
          <w:szCs w:val="28"/>
          <w:rtl/>
        </w:rPr>
        <w:t xml:space="preserve"> </w:t>
      </w:r>
      <w:r w:rsidR="00790A82">
        <w:rPr>
          <w:rFonts w:cs="Simplified Arabic" w:hint="cs"/>
          <w:b/>
          <w:bCs/>
          <w:sz w:val="28"/>
          <w:szCs w:val="28"/>
          <w:rtl/>
        </w:rPr>
        <w:t>المقرر</w:t>
      </w:r>
      <w:r w:rsidRPr="00F4514F">
        <w:rPr>
          <w:rFonts w:cs="Simplified Arabic"/>
          <w:b/>
          <w:bCs/>
          <w:sz w:val="28"/>
          <w:szCs w:val="28"/>
          <w:rtl/>
        </w:rPr>
        <w:t>: .......................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      </w:t>
      </w:r>
      <w:r>
        <w:rPr>
          <w:rFonts w:cs="Simplified Arabic" w:hint="cs"/>
          <w:b/>
          <w:bCs/>
          <w:sz w:val="28"/>
          <w:szCs w:val="28"/>
          <w:rtl/>
        </w:rPr>
        <w:t xml:space="preserve">                           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</w:t>
      </w:r>
      <w:r>
        <w:rPr>
          <w:rFonts w:cs="Simplified Arabic" w:hint="cs"/>
          <w:b/>
          <w:bCs/>
          <w:sz w:val="28"/>
          <w:szCs w:val="28"/>
          <w:rtl/>
        </w:rPr>
        <w:t xml:space="preserve">رئيس مجلس القسم </w:t>
      </w:r>
      <w:proofErr w:type="gramStart"/>
      <w:r>
        <w:rPr>
          <w:rFonts w:cs="Simplified Arabic" w:hint="cs"/>
          <w:b/>
          <w:bCs/>
          <w:sz w:val="28"/>
          <w:szCs w:val="28"/>
          <w:rtl/>
        </w:rPr>
        <w:t>العلم</w:t>
      </w:r>
      <w:r w:rsidR="00344AF9">
        <w:rPr>
          <w:rFonts w:cs="Simplified Arabic" w:hint="cs"/>
          <w:b/>
          <w:bCs/>
          <w:sz w:val="28"/>
          <w:szCs w:val="28"/>
          <w:rtl/>
        </w:rPr>
        <w:t>ي</w:t>
      </w:r>
      <w:r w:rsidRPr="00F4514F">
        <w:rPr>
          <w:rFonts w:cs="Simplified Arabic"/>
          <w:b/>
          <w:bCs/>
          <w:sz w:val="28"/>
          <w:szCs w:val="28"/>
          <w:rtl/>
        </w:rPr>
        <w:t>:</w:t>
      </w:r>
      <w:r w:rsidRPr="00F4514F">
        <w:rPr>
          <w:rFonts w:cs="Simplified Arabic" w:hint="cs"/>
          <w:b/>
          <w:bCs/>
          <w:sz w:val="28"/>
          <w:szCs w:val="28"/>
          <w:rtl/>
        </w:rPr>
        <w:t>..................</w:t>
      </w:r>
      <w:proofErr w:type="gramEnd"/>
      <w:r w:rsidRPr="00F4514F">
        <w:rPr>
          <w:rFonts w:cs="Simplified Arabic"/>
          <w:sz w:val="28"/>
          <w:szCs w:val="28"/>
        </w:rPr>
        <w:t xml:space="preserve"> </w:t>
      </w:r>
    </w:p>
    <w:p w14:paraId="12020570" w14:textId="1A1F9046" w:rsidR="0083772D" w:rsidRPr="006F1A67" w:rsidRDefault="006F1A67" w:rsidP="003A2F51">
      <w:pPr>
        <w:rPr>
          <w:b/>
          <w:bCs/>
          <w:sz w:val="28"/>
          <w:szCs w:val="28"/>
          <w:rtl/>
        </w:rPr>
      </w:pPr>
      <w:r w:rsidRPr="006F1A67">
        <w:rPr>
          <w:rFonts w:hint="cs"/>
          <w:b/>
          <w:bCs/>
          <w:sz w:val="28"/>
          <w:szCs w:val="28"/>
          <w:highlight w:val="yellow"/>
          <w:rtl/>
        </w:rPr>
        <w:t>ملحوظة:</w:t>
      </w:r>
      <w:r w:rsidR="008B488D">
        <w:rPr>
          <w:rFonts w:hint="cs"/>
          <w:b/>
          <w:bCs/>
          <w:sz w:val="28"/>
          <w:szCs w:val="28"/>
          <w:highlight w:val="yellow"/>
          <w:rtl/>
        </w:rPr>
        <w:t xml:space="preserve"> يمكن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اض</w:t>
      </w:r>
      <w:r w:rsidR="008B488D">
        <w:rPr>
          <w:rFonts w:hint="cs"/>
          <w:b/>
          <w:bCs/>
          <w:sz w:val="28"/>
          <w:szCs w:val="28"/>
          <w:highlight w:val="yellow"/>
          <w:rtl/>
        </w:rPr>
        <w:t>ا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>ف</w:t>
      </w:r>
      <w:r w:rsidR="008B488D">
        <w:rPr>
          <w:rFonts w:hint="cs"/>
          <w:b/>
          <w:bCs/>
          <w:sz w:val="28"/>
          <w:szCs w:val="28"/>
          <w:highlight w:val="yellow"/>
          <w:rtl/>
        </w:rPr>
        <w:t>ة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أعمدة وصفوف طبقا للحاجة</w:t>
      </w:r>
      <w:r w:rsidRPr="006F1A67">
        <w:rPr>
          <w:rFonts w:hint="cs"/>
          <w:b/>
          <w:bCs/>
          <w:sz w:val="28"/>
          <w:szCs w:val="28"/>
          <w:rtl/>
        </w:rPr>
        <w:t xml:space="preserve"> </w:t>
      </w:r>
    </w:p>
    <w:p w14:paraId="30D43D4D" w14:textId="650ABD10" w:rsidR="0083772D" w:rsidRDefault="0083772D" w:rsidP="003A2F51">
      <w:pPr>
        <w:rPr>
          <w:rtl/>
        </w:rPr>
      </w:pPr>
    </w:p>
    <w:p w14:paraId="6804093E" w14:textId="77777777" w:rsidR="001D0E68" w:rsidRDefault="001D0E68" w:rsidP="003A2F51">
      <w:pPr>
        <w:rPr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83772D" w:rsidRPr="006A0390" w14:paraId="791FBFE9" w14:textId="77777777" w:rsidTr="00B75976">
        <w:tc>
          <w:tcPr>
            <w:tcW w:w="7087" w:type="dxa"/>
            <w:shd w:val="clear" w:color="auto" w:fill="auto"/>
          </w:tcPr>
          <w:p w14:paraId="2C9CA9D9" w14:textId="77777777" w:rsidR="0083772D" w:rsidRPr="006A0390" w:rsidRDefault="0083772D" w:rsidP="0026282B">
            <w:pPr>
              <w:pStyle w:val="Caption"/>
              <w:ind w:firstLine="8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جامعة/ أكاديمية...................                                                                         </w:t>
            </w:r>
          </w:p>
        </w:tc>
        <w:tc>
          <w:tcPr>
            <w:tcW w:w="7087" w:type="dxa"/>
            <w:vMerge w:val="restart"/>
            <w:shd w:val="clear" w:color="auto" w:fill="auto"/>
          </w:tcPr>
          <w:tbl>
            <w:tblPr>
              <w:tblW w:w="3305" w:type="dxa"/>
              <w:tblInd w:w="46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1514"/>
            </w:tblGrid>
            <w:tr w:rsidR="0026282B" w:rsidRPr="000E2CAA" w14:paraId="4900F7FF" w14:textId="77777777" w:rsidTr="00B75976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3FC84118" w14:textId="77777777" w:rsidR="0026282B" w:rsidRPr="000E2CAA" w:rsidRDefault="0026282B" w:rsidP="0026282B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  <w:vAlign w:val="center"/>
                </w:tcPr>
                <w:p w14:paraId="0075F9E8" w14:textId="77777777" w:rsidR="0026282B" w:rsidRPr="000E2CAA" w:rsidRDefault="0026282B" w:rsidP="0026282B">
                  <w:pPr>
                    <w:rPr>
                      <w:b/>
                      <w:bCs/>
                    </w:rPr>
                  </w:pPr>
                  <w:r w:rsidRPr="000E2CAA">
                    <w:rPr>
                      <w:rFonts w:hint="cs"/>
                      <w:b/>
                      <w:bCs/>
                      <w:rtl/>
                    </w:rPr>
                    <w:t>مسمى المقرر</w:t>
                  </w:r>
                </w:p>
              </w:tc>
            </w:tr>
            <w:tr w:rsidR="0026282B" w:rsidRPr="000E2CAA" w14:paraId="287E3605" w14:textId="77777777" w:rsidTr="00B75976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4536CCC0" w14:textId="77777777" w:rsidR="0026282B" w:rsidRPr="000E2CAA" w:rsidRDefault="0026282B" w:rsidP="0026282B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  <w:vAlign w:val="center"/>
                </w:tcPr>
                <w:p w14:paraId="6259C242" w14:textId="77777777" w:rsidR="0026282B" w:rsidRPr="000E2CAA" w:rsidRDefault="0026282B" w:rsidP="0026282B">
                  <w:pPr>
                    <w:rPr>
                      <w:b/>
                      <w:bCs/>
                    </w:rPr>
                  </w:pPr>
                  <w:r w:rsidRPr="000E2CAA">
                    <w:rPr>
                      <w:rFonts w:hint="cs"/>
                      <w:b/>
                      <w:bCs/>
                      <w:rtl/>
                    </w:rPr>
                    <w:t>كود المقرر</w:t>
                  </w:r>
                </w:p>
              </w:tc>
            </w:tr>
          </w:tbl>
          <w:p w14:paraId="112CA76D" w14:textId="77777777" w:rsidR="0083772D" w:rsidRPr="006A0390" w:rsidRDefault="0083772D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83772D" w:rsidRPr="006A0390" w14:paraId="2FCEE383" w14:textId="77777777" w:rsidTr="00B75976">
        <w:tc>
          <w:tcPr>
            <w:tcW w:w="7087" w:type="dxa"/>
            <w:shd w:val="clear" w:color="auto" w:fill="auto"/>
          </w:tcPr>
          <w:p w14:paraId="52123A24" w14:textId="77777777" w:rsidR="0083772D" w:rsidRPr="006A0390" w:rsidRDefault="0083772D" w:rsidP="0026282B">
            <w:pPr>
              <w:pStyle w:val="Caption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كلية/</w:t>
            </w:r>
            <w:proofErr w:type="gramStart"/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معهد:.......................</w:t>
            </w:r>
            <w:proofErr w:type="gramEnd"/>
          </w:p>
          <w:p w14:paraId="204D5185" w14:textId="5360C678" w:rsidR="0083772D" w:rsidRPr="006A0390" w:rsidRDefault="0026282B" w:rsidP="0026282B">
            <w:pPr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proofErr w:type="gramStart"/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قسم</w:t>
            </w:r>
            <w:r w:rsidR="0083772D"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:</w:t>
            </w:r>
            <w:proofErr w:type="gramEnd"/>
            <w:r w:rsidR="0083772D"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.........................</w:t>
            </w:r>
          </w:p>
        </w:tc>
        <w:tc>
          <w:tcPr>
            <w:tcW w:w="7087" w:type="dxa"/>
            <w:vMerge/>
            <w:shd w:val="clear" w:color="auto" w:fill="auto"/>
          </w:tcPr>
          <w:p w14:paraId="513D1802" w14:textId="77777777" w:rsidR="0083772D" w:rsidRPr="006A0390" w:rsidRDefault="0083772D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6AE8A681" w14:textId="04343808" w:rsidR="0083772D" w:rsidRPr="0026282B" w:rsidRDefault="0083772D" w:rsidP="0026282B">
      <w:pPr>
        <w:jc w:val="center"/>
        <w:rPr>
          <w:rFonts w:ascii="SimplifiedArabic-Bold" w:hAnsi="SimplifiedArabic-Bold"/>
          <w:b/>
          <w:bCs/>
          <w:sz w:val="28"/>
          <w:szCs w:val="28"/>
          <w:rtl/>
          <w:lang w:bidi="ar-EG"/>
        </w:rPr>
      </w:pP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صفو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="004317CC">
        <w:rPr>
          <w:rFonts w:ascii="SimplifiedArabic-Bold" w:hAnsi="SimplifiedArabic-Bold" w:hint="cs"/>
          <w:b/>
          <w:bCs/>
          <w:sz w:val="28"/>
          <w:szCs w:val="28"/>
          <w:rtl/>
          <w:lang w:bidi="ar-EG"/>
        </w:rPr>
        <w:t>أساليب التعليم والتعلم المتبعة في المقرر</w:t>
      </w:r>
      <w:r w:rsidR="004317CC">
        <w:rPr>
          <w:rFonts w:ascii="SimplifiedArabic-Bold" w:hAnsi="SimplifiedArabic-Bold" w:hint="cs"/>
          <w:b/>
          <w:bCs/>
          <w:sz w:val="28"/>
          <w:szCs w:val="28"/>
          <w:rtl/>
        </w:rPr>
        <w:t xml:space="preserve"> مع </w:t>
      </w:r>
      <w:r>
        <w:rPr>
          <w:rFonts w:ascii="SimplifiedArabic-Bold" w:hAnsi="SimplifiedArabic-Bold" w:hint="cs"/>
          <w:b/>
          <w:bCs/>
          <w:sz w:val="28"/>
          <w:szCs w:val="28"/>
          <w:rtl/>
        </w:rPr>
        <w:t>نواتج التعلم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مستهد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ن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="0026282B">
        <w:rPr>
          <w:rFonts w:ascii="SimplifiedArabic-Bold" w:hAnsi="SimplifiedArabic-Bold" w:hint="cs"/>
          <w:b/>
          <w:bCs/>
          <w:sz w:val="28"/>
          <w:szCs w:val="28"/>
          <w:rtl/>
        </w:rPr>
        <w:t>المقرر الدراسي</w:t>
      </w:r>
    </w:p>
    <w:tbl>
      <w:tblPr>
        <w:bidiVisual/>
        <w:tblW w:w="14685" w:type="dxa"/>
        <w:tblInd w:w="-511" w:type="dxa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1226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A4433A" w:rsidRPr="00F4514F" w14:paraId="1190926E" w14:textId="77777777" w:rsidTr="00D21CE9">
        <w:trPr>
          <w:cantSplit/>
          <w:trHeight w:val="241"/>
        </w:trPr>
        <w:tc>
          <w:tcPr>
            <w:tcW w:w="1855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2C3E25A0" w14:textId="7A824032" w:rsidR="00A4433A" w:rsidRDefault="00A4433A" w:rsidP="00A4433A">
            <w:pPr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أساليب التعليم والتعلم بالمقرر</w:t>
            </w:r>
          </w:p>
        </w:tc>
        <w:tc>
          <w:tcPr>
            <w:tcW w:w="12830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7BD0BA86" w14:textId="195C2312" w:rsidR="00A4433A" w:rsidRDefault="00A4433A" w:rsidP="00A4433A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نواتج التعلم المستهدفة </w:t>
            </w:r>
            <w:r>
              <w:rPr>
                <w:rFonts w:ascii="SimplifiedArabic-Bold" w:hAnsi="SimplifiedArabic-Bold" w:hint="cs"/>
                <w:b/>
                <w:bCs/>
                <w:sz w:val="28"/>
                <w:szCs w:val="28"/>
                <w:rtl/>
              </w:rPr>
              <w:t>من المقرر الدراسي</w:t>
            </w: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A4433A" w:rsidRPr="00F4514F" w14:paraId="52D95336" w14:textId="77777777" w:rsidTr="00ED07D5">
        <w:trPr>
          <w:cantSplit/>
          <w:trHeight w:val="241"/>
        </w:trPr>
        <w:tc>
          <w:tcPr>
            <w:tcW w:w="1855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7A4889D0" w14:textId="59D14617" w:rsidR="00A4433A" w:rsidRPr="00F4514F" w:rsidRDefault="00A4433A" w:rsidP="00B75976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3251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BDBE094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عارف والمفاهيم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4D437CE2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ذهنية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311AD241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نية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والعملية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6D00CD85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عامة</w:t>
            </w:r>
          </w:p>
        </w:tc>
      </w:tr>
      <w:tr w:rsidR="00A4433A" w:rsidRPr="00F4514F" w14:paraId="3428435F" w14:textId="77777777" w:rsidTr="00287D38">
        <w:trPr>
          <w:cantSplit/>
          <w:trHeight w:val="181"/>
        </w:trPr>
        <w:tc>
          <w:tcPr>
            <w:tcW w:w="1855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65A2E08" w14:textId="77777777" w:rsidR="00A4433A" w:rsidRPr="00F4514F" w:rsidRDefault="00A4433A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CA4ECED" w14:textId="21A09F3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E224265" w14:textId="7A135DCA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35A1819" w14:textId="71CA6C5B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25B5725" w14:textId="1BB1A15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52AD4AC" w14:textId="23911F31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72DA718" w14:textId="5EB8E871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D70310A" w14:textId="2BD01530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41626FF" w14:textId="68C995DF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0E2E0B9" w14:textId="610B2143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D3FC1D" w14:textId="532C67C4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7BB563" w14:textId="6B0FDE78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1EA4A11" w14:textId="4441522A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3</w:t>
            </w:r>
          </w:p>
        </w:tc>
      </w:tr>
      <w:tr w:rsidR="0083772D" w:rsidRPr="00F4514F" w14:paraId="28ED57F2" w14:textId="77777777" w:rsidTr="00B75976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7AD5B26" w14:textId="22291F97" w:rsidR="0083772D" w:rsidRPr="005F2676" w:rsidRDefault="00DE120E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b/>
                <w:bCs/>
              </w:rPr>
            </w:pPr>
            <w:r w:rsidRPr="005F2676">
              <w:rPr>
                <w:rFonts w:cs="Simplified Arabic" w:hint="cs"/>
                <w:b/>
                <w:bCs/>
                <w:rtl/>
              </w:rPr>
              <w:t>محاضرة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08E66CC" w14:textId="639E028D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20A571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1BC8D16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97D5C8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952C70F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AB708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707C77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07C5927" w14:textId="61B6B001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75121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F441642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216BF4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DB44CA7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22DA462F" w14:textId="77777777" w:rsidTr="00B75976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4539803" w14:textId="0E5D2A43" w:rsidR="0083772D" w:rsidRPr="005F2676" w:rsidRDefault="00DE120E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</w:rPr>
            </w:pPr>
            <w:r w:rsidRPr="005F2676">
              <w:rPr>
                <w:rFonts w:cs="Simplified Arabic" w:hint="cs"/>
                <w:b/>
                <w:bCs/>
                <w:rtl/>
              </w:rPr>
              <w:t>درس عملي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5FB6E4E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9C3573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F4B6C2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814270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2985B7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BFB9F55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F1C889F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4B228A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CDA5D8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96024E4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73F500" w14:textId="388AFE37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238AE75B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1BB60BD3" w14:textId="77777777" w:rsidTr="00B75976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AC32E6D" w14:textId="7A898274" w:rsidR="0083772D" w:rsidRPr="005F2676" w:rsidRDefault="00DE120E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</w:rPr>
            </w:pPr>
            <w:r w:rsidRPr="005F2676">
              <w:rPr>
                <w:rFonts w:cs="Simplified Arabic" w:hint="cs"/>
                <w:b/>
                <w:bCs/>
                <w:rtl/>
              </w:rPr>
              <w:t>زيارة ميدانية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CD8CBAA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409F7D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D76176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66D7109" w14:textId="3FD4CC84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F96483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35CB5E0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46BA3B33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17DF1D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B4791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1952345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176DA58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7A3385D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83772D" w:rsidRPr="00F4514F" w14:paraId="10758D58" w14:textId="77777777" w:rsidTr="00B75976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1F04E6F" w14:textId="10BEF408" w:rsidR="0083772D" w:rsidRPr="005F2676" w:rsidRDefault="004317CC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</w:rPr>
            </w:pPr>
            <w:r w:rsidRPr="005F2676">
              <w:rPr>
                <w:rFonts w:cs="Simplified Arabic" w:hint="cs"/>
                <w:b/>
                <w:bCs/>
                <w:rtl/>
              </w:rPr>
              <w:t>مشروع جماعي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6AFDB550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2221B8B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02B85206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42F683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9BE4DD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4BC261C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10F028B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7E190CB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37CB727" w14:textId="47475461" w:rsidR="0083772D" w:rsidRPr="00F4514F" w:rsidRDefault="00107085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728B3339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1390CAA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4A7B271" w14:textId="77777777" w:rsidR="0083772D" w:rsidRPr="00F4514F" w:rsidRDefault="0083772D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</w:tbl>
    <w:p w14:paraId="3312194B" w14:textId="40582D77" w:rsidR="0083772D" w:rsidRPr="00F4514F" w:rsidRDefault="0083772D" w:rsidP="0083772D">
      <w:pPr>
        <w:pStyle w:val="ListParagraph"/>
        <w:bidi/>
        <w:ind w:left="0" w:right="720"/>
        <w:rPr>
          <w:rFonts w:cs="Simplified Arabic"/>
          <w:sz w:val="28"/>
          <w:szCs w:val="28"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Pr="00F4514F">
        <w:rPr>
          <w:rFonts w:cs="Simplified Arabic"/>
          <w:b/>
          <w:bCs/>
          <w:sz w:val="28"/>
          <w:szCs w:val="28"/>
          <w:rtl/>
        </w:rPr>
        <w:t>م</w:t>
      </w:r>
      <w:r>
        <w:rPr>
          <w:rFonts w:cs="Simplified Arabic" w:hint="cs"/>
          <w:b/>
          <w:bCs/>
          <w:sz w:val="28"/>
          <w:szCs w:val="28"/>
          <w:rtl/>
        </w:rPr>
        <w:t>نسق</w:t>
      </w:r>
      <w:r w:rsidRPr="00F4514F">
        <w:rPr>
          <w:rFonts w:cs="Simplified Arabic"/>
          <w:b/>
          <w:bCs/>
          <w:sz w:val="28"/>
          <w:szCs w:val="28"/>
          <w:rtl/>
        </w:rPr>
        <w:t xml:space="preserve"> </w:t>
      </w:r>
      <w:r w:rsidR="00FA714B">
        <w:rPr>
          <w:rFonts w:cs="Simplified Arabic" w:hint="cs"/>
          <w:b/>
          <w:bCs/>
          <w:sz w:val="28"/>
          <w:szCs w:val="28"/>
          <w:rtl/>
        </w:rPr>
        <w:t>المقرر</w:t>
      </w:r>
      <w:r w:rsidRPr="00F4514F">
        <w:rPr>
          <w:rFonts w:cs="Simplified Arabic"/>
          <w:b/>
          <w:bCs/>
          <w:sz w:val="28"/>
          <w:szCs w:val="28"/>
          <w:rtl/>
        </w:rPr>
        <w:t>: .......................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      </w:t>
      </w:r>
      <w:r>
        <w:rPr>
          <w:rFonts w:cs="Simplified Arabic" w:hint="cs"/>
          <w:b/>
          <w:bCs/>
          <w:sz w:val="28"/>
          <w:szCs w:val="28"/>
          <w:rtl/>
        </w:rPr>
        <w:t xml:space="preserve">                           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</w:t>
      </w:r>
      <w:r>
        <w:rPr>
          <w:rFonts w:cs="Simplified Arabic" w:hint="cs"/>
          <w:b/>
          <w:bCs/>
          <w:sz w:val="28"/>
          <w:szCs w:val="28"/>
          <w:rtl/>
        </w:rPr>
        <w:t xml:space="preserve">رئيس مجلس القسم </w:t>
      </w:r>
      <w:proofErr w:type="gramStart"/>
      <w:r>
        <w:rPr>
          <w:rFonts w:cs="Simplified Arabic" w:hint="cs"/>
          <w:b/>
          <w:bCs/>
          <w:sz w:val="28"/>
          <w:szCs w:val="28"/>
          <w:rtl/>
        </w:rPr>
        <w:t>العلمي</w:t>
      </w:r>
      <w:r w:rsidRPr="00F4514F">
        <w:rPr>
          <w:rFonts w:cs="Simplified Arabic"/>
          <w:b/>
          <w:bCs/>
          <w:sz w:val="28"/>
          <w:szCs w:val="28"/>
          <w:rtl/>
        </w:rPr>
        <w:t>:</w:t>
      </w:r>
      <w:r w:rsidRPr="00F4514F">
        <w:rPr>
          <w:rFonts w:cs="Simplified Arabic" w:hint="cs"/>
          <w:b/>
          <w:bCs/>
          <w:sz w:val="28"/>
          <w:szCs w:val="28"/>
          <w:rtl/>
        </w:rPr>
        <w:t>..................</w:t>
      </w:r>
      <w:proofErr w:type="gramEnd"/>
      <w:r w:rsidRPr="00F4514F">
        <w:rPr>
          <w:rFonts w:cs="Simplified Arabic"/>
          <w:sz w:val="28"/>
          <w:szCs w:val="28"/>
        </w:rPr>
        <w:t xml:space="preserve"> </w:t>
      </w:r>
    </w:p>
    <w:p w14:paraId="27189052" w14:textId="77777777" w:rsidR="008B488D" w:rsidRPr="006F1A67" w:rsidRDefault="008B488D" w:rsidP="008B488D">
      <w:pPr>
        <w:rPr>
          <w:b/>
          <w:bCs/>
          <w:sz w:val="28"/>
          <w:szCs w:val="28"/>
          <w:rtl/>
        </w:rPr>
      </w:pPr>
      <w:r w:rsidRPr="006F1A67">
        <w:rPr>
          <w:rFonts w:hint="cs"/>
          <w:b/>
          <w:bCs/>
          <w:sz w:val="28"/>
          <w:szCs w:val="28"/>
          <w:highlight w:val="yellow"/>
          <w:rtl/>
        </w:rPr>
        <w:t>ملحوظة:</w:t>
      </w:r>
      <w:r>
        <w:rPr>
          <w:rFonts w:hint="cs"/>
          <w:b/>
          <w:bCs/>
          <w:sz w:val="28"/>
          <w:szCs w:val="28"/>
          <w:highlight w:val="yellow"/>
          <w:rtl/>
        </w:rPr>
        <w:t xml:space="preserve"> يمكن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اض</w:t>
      </w:r>
      <w:r>
        <w:rPr>
          <w:rFonts w:hint="cs"/>
          <w:b/>
          <w:bCs/>
          <w:sz w:val="28"/>
          <w:szCs w:val="28"/>
          <w:highlight w:val="yellow"/>
          <w:rtl/>
        </w:rPr>
        <w:t>ا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>ف</w:t>
      </w:r>
      <w:r>
        <w:rPr>
          <w:rFonts w:hint="cs"/>
          <w:b/>
          <w:bCs/>
          <w:sz w:val="28"/>
          <w:szCs w:val="28"/>
          <w:highlight w:val="yellow"/>
          <w:rtl/>
        </w:rPr>
        <w:t>ة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أعمدة وصفوف طبقا للحاجة</w:t>
      </w:r>
      <w:r w:rsidRPr="006F1A67">
        <w:rPr>
          <w:rFonts w:hint="cs"/>
          <w:b/>
          <w:bCs/>
          <w:sz w:val="28"/>
          <w:szCs w:val="28"/>
          <w:rtl/>
        </w:rPr>
        <w:t xml:space="preserve"> </w:t>
      </w:r>
    </w:p>
    <w:p w14:paraId="10B4DB9F" w14:textId="055A2F1E" w:rsidR="00FA714B" w:rsidRDefault="00FA714B" w:rsidP="003A2F51">
      <w:pPr>
        <w:rPr>
          <w:rtl/>
        </w:rPr>
      </w:pPr>
    </w:p>
    <w:p w14:paraId="6FCE48E5" w14:textId="57CF5F78" w:rsidR="00FA714B" w:rsidRDefault="00FA714B" w:rsidP="003A2F51">
      <w:pPr>
        <w:rPr>
          <w:rtl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7087"/>
        <w:gridCol w:w="7087"/>
      </w:tblGrid>
      <w:tr w:rsidR="00FA714B" w:rsidRPr="006A0390" w14:paraId="3B7C14A3" w14:textId="77777777" w:rsidTr="00B75976">
        <w:tc>
          <w:tcPr>
            <w:tcW w:w="7087" w:type="dxa"/>
            <w:shd w:val="clear" w:color="auto" w:fill="auto"/>
          </w:tcPr>
          <w:p w14:paraId="748D2FDF" w14:textId="77777777" w:rsidR="00FA714B" w:rsidRPr="006A0390" w:rsidRDefault="00FA714B" w:rsidP="00B75976">
            <w:pPr>
              <w:pStyle w:val="Caption"/>
              <w:ind w:firstLine="8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 xml:space="preserve">جامعة/ أكاديمية...................                                                                         </w:t>
            </w:r>
          </w:p>
        </w:tc>
        <w:tc>
          <w:tcPr>
            <w:tcW w:w="7087" w:type="dxa"/>
            <w:vMerge w:val="restart"/>
            <w:shd w:val="clear" w:color="auto" w:fill="auto"/>
          </w:tcPr>
          <w:tbl>
            <w:tblPr>
              <w:tblW w:w="3305" w:type="dxa"/>
              <w:tblInd w:w="46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1514"/>
            </w:tblGrid>
            <w:tr w:rsidR="00FA714B" w:rsidRPr="000E2CAA" w14:paraId="59A8CD1E" w14:textId="77777777" w:rsidTr="00B75976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6772864E" w14:textId="77777777" w:rsidR="00FA714B" w:rsidRPr="000E2CAA" w:rsidRDefault="00FA714B" w:rsidP="00B75976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  <w:vAlign w:val="center"/>
                </w:tcPr>
                <w:p w14:paraId="2F9747C3" w14:textId="77777777" w:rsidR="00FA714B" w:rsidRPr="000E2CAA" w:rsidRDefault="00FA714B" w:rsidP="00B75976">
                  <w:pPr>
                    <w:rPr>
                      <w:b/>
                      <w:bCs/>
                    </w:rPr>
                  </w:pPr>
                  <w:r w:rsidRPr="000E2CAA">
                    <w:rPr>
                      <w:rFonts w:hint="cs"/>
                      <w:b/>
                      <w:bCs/>
                      <w:rtl/>
                    </w:rPr>
                    <w:t>مسمى المقرر</w:t>
                  </w:r>
                </w:p>
              </w:tc>
            </w:tr>
            <w:tr w:rsidR="00FA714B" w:rsidRPr="000E2CAA" w14:paraId="09324331" w14:textId="77777777" w:rsidTr="00B75976">
              <w:trPr>
                <w:trHeight w:val="482"/>
              </w:trPr>
              <w:tc>
                <w:tcPr>
                  <w:tcW w:w="1791" w:type="dxa"/>
                  <w:shd w:val="clear" w:color="auto" w:fill="auto"/>
                </w:tcPr>
                <w:p w14:paraId="3BD1EA77" w14:textId="77777777" w:rsidR="00FA714B" w:rsidRPr="000E2CAA" w:rsidRDefault="00FA714B" w:rsidP="00B75976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514" w:type="dxa"/>
                  <w:shd w:val="clear" w:color="auto" w:fill="auto"/>
                  <w:vAlign w:val="center"/>
                </w:tcPr>
                <w:p w14:paraId="7F1CA6A7" w14:textId="77777777" w:rsidR="00FA714B" w:rsidRPr="000E2CAA" w:rsidRDefault="00FA714B" w:rsidP="00B75976">
                  <w:pPr>
                    <w:rPr>
                      <w:b/>
                      <w:bCs/>
                    </w:rPr>
                  </w:pPr>
                  <w:r w:rsidRPr="000E2CAA">
                    <w:rPr>
                      <w:rFonts w:hint="cs"/>
                      <w:b/>
                      <w:bCs/>
                      <w:rtl/>
                    </w:rPr>
                    <w:t>كود المقرر</w:t>
                  </w:r>
                </w:p>
              </w:tc>
            </w:tr>
          </w:tbl>
          <w:p w14:paraId="68485F47" w14:textId="77777777" w:rsidR="00FA714B" w:rsidRPr="006A0390" w:rsidRDefault="00FA714B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16"/>
                <w:szCs w:val="16"/>
                <w:rtl/>
                <w:lang w:bidi="ar-EG"/>
              </w:rPr>
            </w:pPr>
          </w:p>
        </w:tc>
      </w:tr>
      <w:tr w:rsidR="00FA714B" w:rsidRPr="006A0390" w14:paraId="13D2A07B" w14:textId="77777777" w:rsidTr="00B75976">
        <w:tc>
          <w:tcPr>
            <w:tcW w:w="7087" w:type="dxa"/>
            <w:shd w:val="clear" w:color="auto" w:fill="auto"/>
          </w:tcPr>
          <w:p w14:paraId="223095FF" w14:textId="77777777" w:rsidR="00FA714B" w:rsidRPr="006A0390" w:rsidRDefault="00FA714B" w:rsidP="00B75976">
            <w:pPr>
              <w:pStyle w:val="Caption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كلية/</w:t>
            </w:r>
            <w:proofErr w:type="gramStart"/>
            <w:r w:rsidRPr="006A0390">
              <w:rPr>
                <w:rFonts w:cs="Simplified Arabic" w:hint="cs"/>
                <w:sz w:val="28"/>
                <w:szCs w:val="28"/>
                <w:rtl/>
                <w:lang w:bidi="ar-EG"/>
              </w:rPr>
              <w:t>معهد:.......................</w:t>
            </w:r>
            <w:proofErr w:type="gramEnd"/>
          </w:p>
          <w:p w14:paraId="3CF716E0" w14:textId="77777777" w:rsidR="00FA714B" w:rsidRPr="006A0390" w:rsidRDefault="00FA714B" w:rsidP="00B75976">
            <w:pPr>
              <w:jc w:val="both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proofErr w:type="gramStart"/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قسم</w:t>
            </w:r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:</w:t>
            </w:r>
            <w:proofErr w:type="gramEnd"/>
            <w:r w:rsidRPr="006A0390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.........................</w:t>
            </w:r>
          </w:p>
        </w:tc>
        <w:tc>
          <w:tcPr>
            <w:tcW w:w="7087" w:type="dxa"/>
            <w:vMerge/>
            <w:shd w:val="clear" w:color="auto" w:fill="auto"/>
          </w:tcPr>
          <w:p w14:paraId="6E3574E6" w14:textId="77777777" w:rsidR="00FA714B" w:rsidRPr="006A0390" w:rsidRDefault="00FA714B" w:rsidP="00B75976">
            <w:pPr>
              <w:pStyle w:val="Caption"/>
              <w:spacing w:line="276" w:lineRule="auto"/>
              <w:jc w:val="both"/>
              <w:rPr>
                <w:rFonts w:cs="Simplified Arabic"/>
                <w:sz w:val="28"/>
                <w:szCs w:val="28"/>
                <w:rtl/>
                <w:lang w:bidi="ar-EG"/>
              </w:rPr>
            </w:pPr>
          </w:p>
        </w:tc>
      </w:tr>
    </w:tbl>
    <w:p w14:paraId="12634B27" w14:textId="248C038B" w:rsidR="00FA714B" w:rsidRDefault="00FA714B" w:rsidP="00FA714B">
      <w:pPr>
        <w:jc w:val="center"/>
        <w:rPr>
          <w:rFonts w:ascii="SimplifiedArabic-Bold" w:hAnsi="SimplifiedArabic-Bold"/>
          <w:b/>
          <w:bCs/>
          <w:sz w:val="28"/>
          <w:szCs w:val="28"/>
          <w:rtl/>
          <w:lang w:bidi="ar-EG"/>
        </w:rPr>
      </w:pP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صفوفة</w:t>
      </w:r>
      <w:r w:rsidR="002552B6" w:rsidRPr="002552B6">
        <w:rPr>
          <w:rFonts w:ascii="SimplifiedArabic-Bold" w:hAnsi="SimplifiedArabic-Bold" w:hint="cs"/>
          <w:b/>
          <w:bCs/>
          <w:sz w:val="28"/>
          <w:szCs w:val="28"/>
          <w:rtl/>
          <w:lang w:bidi="ar-EG"/>
        </w:rPr>
        <w:t xml:space="preserve"> </w:t>
      </w:r>
      <w:r w:rsidR="002552B6">
        <w:rPr>
          <w:rFonts w:ascii="SimplifiedArabic-Bold" w:hAnsi="SimplifiedArabic-Bold" w:hint="cs"/>
          <w:b/>
          <w:bCs/>
          <w:sz w:val="28"/>
          <w:szCs w:val="28"/>
          <w:rtl/>
          <w:lang w:bidi="ar-EG"/>
        </w:rPr>
        <w:t>أساليب التقييم المتبعة في المقرر مع</w:t>
      </w:r>
      <w:r>
        <w:rPr>
          <w:rFonts w:ascii="SimplifiedArabic-Bold" w:hAnsi="SimplifiedArabic-Bold" w:hint="cs"/>
          <w:b/>
          <w:bCs/>
          <w:sz w:val="28"/>
          <w:szCs w:val="28"/>
          <w:rtl/>
        </w:rPr>
        <w:t xml:space="preserve"> نواتج التعلم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المستهدفة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 w:rsidRPr="00077DD0">
        <w:rPr>
          <w:rFonts w:ascii="SimplifiedArabic-Bold" w:hAnsi="SimplifiedArabic-Bold"/>
          <w:b/>
          <w:bCs/>
          <w:sz w:val="28"/>
          <w:szCs w:val="28"/>
          <w:rtl/>
        </w:rPr>
        <w:t>من</w:t>
      </w:r>
      <w:r w:rsidRPr="00077DD0">
        <w:rPr>
          <w:rFonts w:ascii="SimplifiedArabic-Bold" w:hAnsi="SimplifiedArabic-Bold" w:cs="SimplifiedArabic-Bold"/>
          <w:b/>
          <w:bCs/>
          <w:sz w:val="28"/>
          <w:szCs w:val="28"/>
          <w:rtl/>
        </w:rPr>
        <w:t xml:space="preserve"> </w:t>
      </w:r>
      <w:r>
        <w:rPr>
          <w:rFonts w:ascii="SimplifiedArabic-Bold" w:hAnsi="SimplifiedArabic-Bold" w:hint="cs"/>
          <w:b/>
          <w:bCs/>
          <w:sz w:val="28"/>
          <w:szCs w:val="28"/>
          <w:rtl/>
        </w:rPr>
        <w:t>المقرر الدراسي</w:t>
      </w:r>
    </w:p>
    <w:tbl>
      <w:tblPr>
        <w:bidiVisual/>
        <w:tblW w:w="14685" w:type="dxa"/>
        <w:tblInd w:w="-511" w:type="dxa"/>
        <w:tblBorders>
          <w:top w:val="thickThinSmallGap" w:sz="12" w:space="0" w:color="auto"/>
          <w:left w:val="thickThinSmallGap" w:sz="12" w:space="0" w:color="auto"/>
          <w:bottom w:val="thinThickSmallGap" w:sz="12" w:space="0" w:color="auto"/>
          <w:right w:val="thinThickSmallGap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5"/>
        <w:gridCol w:w="1226"/>
        <w:gridCol w:w="926"/>
        <w:gridCol w:w="1099"/>
        <w:gridCol w:w="1201"/>
        <w:gridCol w:w="956"/>
        <w:gridCol w:w="956"/>
        <w:gridCol w:w="1230"/>
        <w:gridCol w:w="994"/>
        <w:gridCol w:w="994"/>
        <w:gridCol w:w="1260"/>
        <w:gridCol w:w="994"/>
        <w:gridCol w:w="994"/>
      </w:tblGrid>
      <w:tr w:rsidR="00A4433A" w:rsidRPr="00F4514F" w14:paraId="21123D19" w14:textId="77777777" w:rsidTr="00216A2D">
        <w:trPr>
          <w:cantSplit/>
          <w:trHeight w:val="241"/>
        </w:trPr>
        <w:tc>
          <w:tcPr>
            <w:tcW w:w="1855" w:type="dxa"/>
            <w:vMerge w:val="restart"/>
            <w:tcBorders>
              <w:top w:val="thickThinSmallGap" w:sz="12" w:space="0" w:color="auto"/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058AFAD1" w14:textId="0290D963" w:rsidR="00A4433A" w:rsidRDefault="00A4433A" w:rsidP="00A4433A">
            <w:pPr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أساليب التقييم بالمقرر</w:t>
            </w:r>
          </w:p>
        </w:tc>
        <w:tc>
          <w:tcPr>
            <w:tcW w:w="12830" w:type="dxa"/>
            <w:gridSpan w:val="12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38B2090E" w14:textId="6D657833" w:rsidR="00A4433A" w:rsidRDefault="00A4433A" w:rsidP="00A4433A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نواتج التعلم المستهدفة </w:t>
            </w:r>
            <w:r>
              <w:rPr>
                <w:rFonts w:ascii="SimplifiedArabic-Bold" w:hAnsi="SimplifiedArabic-Bold" w:hint="cs"/>
                <w:b/>
                <w:bCs/>
                <w:sz w:val="28"/>
                <w:szCs w:val="28"/>
                <w:rtl/>
              </w:rPr>
              <w:t>من المقرر الدراسي</w:t>
            </w:r>
            <w:r w:rsidRPr="00A51C22">
              <w:rPr>
                <w:rFonts w:ascii="SimplifiedArabic-Bold" w:hAnsi="SimplifiedArabic-Bold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A4433A" w:rsidRPr="00F4514F" w14:paraId="36939406" w14:textId="77777777" w:rsidTr="003D404F">
        <w:trPr>
          <w:cantSplit/>
          <w:trHeight w:val="241"/>
        </w:trPr>
        <w:tc>
          <w:tcPr>
            <w:tcW w:w="1855" w:type="dxa"/>
            <w:vMerge/>
            <w:tcBorders>
              <w:left w:val="thinThickSmallGap" w:sz="12" w:space="0" w:color="auto"/>
              <w:right w:val="thickThinSmallGap" w:sz="12" w:space="0" w:color="auto"/>
            </w:tcBorders>
            <w:vAlign w:val="center"/>
          </w:tcPr>
          <w:p w14:paraId="406616F3" w14:textId="0184CE4C" w:rsidR="00A4433A" w:rsidRPr="00F4514F" w:rsidRDefault="00A4433A" w:rsidP="00B75976">
            <w:pPr>
              <w:jc w:val="center"/>
              <w:rPr>
                <w:rFonts w:cs="Simplified Arabic"/>
                <w:b/>
                <w:bCs/>
                <w:sz w:val="28"/>
                <w:szCs w:val="28"/>
              </w:rPr>
            </w:pPr>
          </w:p>
        </w:tc>
        <w:tc>
          <w:tcPr>
            <w:tcW w:w="3251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78B4112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معارف والمفاهيم</w:t>
            </w:r>
          </w:p>
        </w:tc>
        <w:tc>
          <w:tcPr>
            <w:tcW w:w="3113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44C0C62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ذهنية</w:t>
            </w:r>
          </w:p>
        </w:tc>
        <w:tc>
          <w:tcPr>
            <w:tcW w:w="321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1483D1F6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مهنية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 والعملية</w:t>
            </w:r>
          </w:p>
        </w:tc>
        <w:tc>
          <w:tcPr>
            <w:tcW w:w="3248" w:type="dxa"/>
            <w:gridSpan w:val="3"/>
            <w:tcBorders>
              <w:top w:val="thickThinSmallGap" w:sz="12" w:space="0" w:color="auto"/>
              <w:left w:val="thickThinSmallGap" w:sz="12" w:space="0" w:color="auto"/>
              <w:bottom w:val="thickThinSmallGap" w:sz="12" w:space="0" w:color="auto"/>
              <w:right w:val="thickThinSmallGap" w:sz="12" w:space="0" w:color="auto"/>
            </w:tcBorders>
            <w:vAlign w:val="center"/>
          </w:tcPr>
          <w:p w14:paraId="201A935A" w14:textId="77777777" w:rsidR="00A4433A" w:rsidRDefault="00A4433A" w:rsidP="00B75976">
            <w:pPr>
              <w:pStyle w:val="BodyText"/>
              <w:spacing w:line="276" w:lineRule="auto"/>
              <w:jc w:val="center"/>
              <w:rPr>
                <w:rFonts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 xml:space="preserve">مهارات </w:t>
            </w:r>
            <w:r>
              <w:rPr>
                <w:rFonts w:cs="Simplified Arabic" w:hint="cs"/>
                <w:b/>
                <w:bCs/>
                <w:sz w:val="28"/>
                <w:szCs w:val="28"/>
                <w:rtl/>
              </w:rPr>
              <w:t>ال</w:t>
            </w:r>
            <w:r w:rsidRPr="00972013">
              <w:rPr>
                <w:rFonts w:cs="Simplified Arabic" w:hint="cs"/>
                <w:b/>
                <w:bCs/>
                <w:sz w:val="28"/>
                <w:szCs w:val="28"/>
                <w:rtl/>
              </w:rPr>
              <w:t>عامة</w:t>
            </w:r>
          </w:p>
        </w:tc>
      </w:tr>
      <w:tr w:rsidR="00A4433A" w:rsidRPr="00F4514F" w14:paraId="6BDA5863" w14:textId="77777777" w:rsidTr="00B75976">
        <w:trPr>
          <w:cantSplit/>
          <w:trHeight w:val="181"/>
        </w:trPr>
        <w:tc>
          <w:tcPr>
            <w:tcW w:w="1855" w:type="dxa"/>
            <w:vMerge/>
            <w:tcBorders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6A28A16" w14:textId="77777777" w:rsidR="00A4433A" w:rsidRPr="00F4514F" w:rsidRDefault="00A4433A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4985B04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1</w:t>
            </w:r>
          </w:p>
        </w:tc>
        <w:tc>
          <w:tcPr>
            <w:tcW w:w="92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3E866F1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2</w:t>
            </w:r>
          </w:p>
        </w:tc>
        <w:tc>
          <w:tcPr>
            <w:tcW w:w="1099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5C21820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1. 3</w:t>
            </w:r>
          </w:p>
        </w:tc>
        <w:tc>
          <w:tcPr>
            <w:tcW w:w="1201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52243EAB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1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385050E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2</w:t>
            </w:r>
          </w:p>
        </w:tc>
        <w:tc>
          <w:tcPr>
            <w:tcW w:w="956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11FC93F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2. 3</w:t>
            </w:r>
          </w:p>
        </w:tc>
        <w:tc>
          <w:tcPr>
            <w:tcW w:w="123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784397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FC5B931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5E75A1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3. 3</w:t>
            </w:r>
          </w:p>
        </w:tc>
        <w:tc>
          <w:tcPr>
            <w:tcW w:w="1260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5D35963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1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818F1C6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2</w:t>
            </w:r>
          </w:p>
        </w:tc>
        <w:tc>
          <w:tcPr>
            <w:tcW w:w="994" w:type="dxa"/>
            <w:tcBorders>
              <w:top w:val="thickThinSmallGap" w:sz="12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000055C" w14:textId="77777777" w:rsidR="00A4433A" w:rsidRPr="00F4514F" w:rsidRDefault="00A4433A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 w:hint="cs"/>
                <w:sz w:val="28"/>
                <w:szCs w:val="28"/>
                <w:rtl/>
              </w:rPr>
              <w:t>4. 3</w:t>
            </w:r>
          </w:p>
        </w:tc>
      </w:tr>
      <w:tr w:rsidR="00D04A96" w:rsidRPr="00F4514F" w14:paraId="549850A1" w14:textId="77777777" w:rsidTr="00B75976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27DB01F" w14:textId="0E096999" w:rsidR="00D04A96" w:rsidRPr="00D92DC1" w:rsidRDefault="00D04A96" w:rsidP="00B75976">
            <w:pPr>
              <w:pStyle w:val="BodyText"/>
              <w:spacing w:after="0" w:line="276" w:lineRule="auto"/>
              <w:ind w:left="279" w:right="279" w:hanging="279"/>
              <w:jc w:val="both"/>
              <w:rPr>
                <w:rFonts w:cs="Simplified Arabic"/>
                <w:b/>
                <w:bCs/>
              </w:rPr>
            </w:pPr>
            <w:r w:rsidRPr="00D92DC1">
              <w:rPr>
                <w:rFonts w:cs="Simplified Arabic" w:hint="cs"/>
                <w:b/>
                <w:bCs/>
                <w:rtl/>
              </w:rPr>
              <w:t>امتحان تحريري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1ADA6D4E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8A00D39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F280CEA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E84323D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0884812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741A264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BFFDDF3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1F2846E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1FCF1893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6EE841C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74F15AA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FFEFF63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D04A96" w:rsidRPr="00F4514F" w14:paraId="4C732D90" w14:textId="77777777" w:rsidTr="00B75976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25A1E41" w14:textId="3610F84A" w:rsidR="00D04A96" w:rsidRPr="00D92DC1" w:rsidRDefault="00D04A96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</w:rPr>
            </w:pPr>
            <w:r w:rsidRPr="00D92DC1">
              <w:rPr>
                <w:rFonts w:cs="Simplified Arabic" w:hint="cs"/>
                <w:b/>
                <w:bCs/>
                <w:rtl/>
              </w:rPr>
              <w:t>امتحان شفهي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0647A7CA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5FCB3BF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4A88652D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6D9E516D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DA6B9E2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035F389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0CC9FEB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51FC958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F7C200B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27E60F21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FDF2341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E584C47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D04A96" w:rsidRPr="00F4514F" w14:paraId="420EB946" w14:textId="77777777" w:rsidTr="00B75976">
        <w:trPr>
          <w:cantSplit/>
          <w:trHeight w:val="181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9A7CB32" w14:textId="3D6737D7" w:rsidR="00D04A96" w:rsidRPr="00D92DC1" w:rsidRDefault="00D04A96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</w:rPr>
            </w:pPr>
            <w:r w:rsidRPr="00D92DC1">
              <w:rPr>
                <w:rFonts w:cs="Simplified Arabic" w:hint="cs"/>
                <w:b/>
                <w:bCs/>
                <w:rtl/>
              </w:rPr>
              <w:t>امتحان عملي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52B2DDB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548B0B97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548824F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79BC0476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3D041522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0AB9357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1405037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0B521F22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88103F6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  <w:vAlign w:val="center"/>
          </w:tcPr>
          <w:p w14:paraId="3881DF71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6965BB2E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single" w:sz="4" w:space="0" w:color="auto"/>
              <w:right w:val="thickThinSmallGap" w:sz="12" w:space="0" w:color="auto"/>
            </w:tcBorders>
          </w:tcPr>
          <w:p w14:paraId="7ECAB856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  <w:tr w:rsidR="00D04A96" w:rsidRPr="00F4514F" w14:paraId="0C4349FB" w14:textId="77777777" w:rsidTr="00B75976">
        <w:trPr>
          <w:cantSplit/>
          <w:trHeight w:val="189"/>
        </w:trPr>
        <w:tc>
          <w:tcPr>
            <w:tcW w:w="1855" w:type="dxa"/>
            <w:tcBorders>
              <w:top w:val="single" w:sz="4" w:space="0" w:color="auto"/>
              <w:left w:val="thinThick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9E679FC" w14:textId="2CB09092" w:rsidR="00D04A96" w:rsidRPr="00D92DC1" w:rsidRDefault="00515D49" w:rsidP="00B75976">
            <w:pPr>
              <w:pStyle w:val="BodyText"/>
              <w:tabs>
                <w:tab w:val="left" w:pos="144"/>
              </w:tabs>
              <w:spacing w:after="0" w:line="276" w:lineRule="auto"/>
              <w:ind w:left="144" w:right="144" w:hanging="144"/>
              <w:jc w:val="both"/>
              <w:rPr>
                <w:rFonts w:cs="Simplified Arabic"/>
                <w:b/>
                <w:bCs/>
              </w:rPr>
            </w:pPr>
            <w:r w:rsidRPr="00D92DC1">
              <w:rPr>
                <w:rFonts w:cs="Simplified Arabic" w:hint="cs"/>
                <w:b/>
                <w:bCs/>
                <w:rtl/>
              </w:rPr>
              <w:t>اعمال فصلية</w:t>
            </w:r>
          </w:p>
        </w:tc>
        <w:tc>
          <w:tcPr>
            <w:tcW w:w="12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29E2A44C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2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6C5B2BA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19666F7A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09CF5000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13CB7B6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4160A54C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123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33B228E8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54D80D05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7F785041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  <w:r>
              <w:rPr>
                <w:rFonts w:cs="Simplified Arabic"/>
                <w:sz w:val="28"/>
                <w:szCs w:val="28"/>
              </w:rPr>
              <w:t>x</w:t>
            </w:r>
          </w:p>
        </w:tc>
        <w:tc>
          <w:tcPr>
            <w:tcW w:w="1260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  <w:vAlign w:val="center"/>
          </w:tcPr>
          <w:p w14:paraId="45ABCCD7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ADE3E6D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thickThinSmallGap" w:sz="12" w:space="0" w:color="auto"/>
              <w:bottom w:val="double" w:sz="4" w:space="0" w:color="auto"/>
              <w:right w:val="thickThinSmallGap" w:sz="12" w:space="0" w:color="auto"/>
            </w:tcBorders>
          </w:tcPr>
          <w:p w14:paraId="6B0DD222" w14:textId="77777777" w:rsidR="00D04A96" w:rsidRPr="00F4514F" w:rsidRDefault="00D04A96" w:rsidP="00B75976">
            <w:pPr>
              <w:pStyle w:val="BodyText"/>
              <w:spacing w:after="0" w:line="276" w:lineRule="auto"/>
              <w:jc w:val="both"/>
              <w:rPr>
                <w:rFonts w:cs="Simplified Arabic"/>
                <w:sz w:val="28"/>
                <w:szCs w:val="28"/>
              </w:rPr>
            </w:pPr>
          </w:p>
        </w:tc>
      </w:tr>
    </w:tbl>
    <w:p w14:paraId="37FD3089" w14:textId="0FCCC28E" w:rsidR="00FA714B" w:rsidRPr="00F4514F" w:rsidRDefault="00FA714B" w:rsidP="00FA714B">
      <w:pPr>
        <w:pStyle w:val="ListParagraph"/>
        <w:bidi/>
        <w:ind w:left="0" w:right="720"/>
        <w:rPr>
          <w:rFonts w:cs="Simplified Arabic"/>
          <w:sz w:val="28"/>
          <w:szCs w:val="28"/>
        </w:rPr>
      </w:pPr>
      <w:r w:rsidRPr="00F4514F">
        <w:rPr>
          <w:rFonts w:cs="Simplified Arabic" w:hint="cs"/>
          <w:b/>
          <w:bCs/>
          <w:sz w:val="28"/>
          <w:szCs w:val="28"/>
          <w:rtl/>
        </w:rPr>
        <w:t xml:space="preserve">  </w:t>
      </w:r>
      <w:r w:rsidRPr="00F4514F">
        <w:rPr>
          <w:rFonts w:cs="Simplified Arabic"/>
          <w:b/>
          <w:bCs/>
          <w:sz w:val="28"/>
          <w:szCs w:val="28"/>
          <w:rtl/>
        </w:rPr>
        <w:t>م</w:t>
      </w:r>
      <w:r>
        <w:rPr>
          <w:rFonts w:cs="Simplified Arabic" w:hint="cs"/>
          <w:b/>
          <w:bCs/>
          <w:sz w:val="28"/>
          <w:szCs w:val="28"/>
          <w:rtl/>
        </w:rPr>
        <w:t>نسق</w:t>
      </w:r>
      <w:r w:rsidRPr="00F4514F">
        <w:rPr>
          <w:rFonts w:cs="Simplified Arabic"/>
          <w:b/>
          <w:bCs/>
          <w:sz w:val="28"/>
          <w:szCs w:val="28"/>
          <w:rtl/>
        </w:rPr>
        <w:t xml:space="preserve"> </w:t>
      </w:r>
      <w:r w:rsidR="007C3C03">
        <w:rPr>
          <w:rFonts w:cs="Simplified Arabic" w:hint="cs"/>
          <w:b/>
          <w:bCs/>
          <w:sz w:val="28"/>
          <w:szCs w:val="28"/>
          <w:rtl/>
        </w:rPr>
        <w:t>المقرر</w:t>
      </w:r>
      <w:r w:rsidRPr="00F4514F">
        <w:rPr>
          <w:rFonts w:cs="Simplified Arabic"/>
          <w:b/>
          <w:bCs/>
          <w:sz w:val="28"/>
          <w:szCs w:val="28"/>
          <w:rtl/>
        </w:rPr>
        <w:t>: .......................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      </w:t>
      </w:r>
      <w:r>
        <w:rPr>
          <w:rFonts w:cs="Simplified Arabic" w:hint="cs"/>
          <w:b/>
          <w:bCs/>
          <w:sz w:val="28"/>
          <w:szCs w:val="28"/>
          <w:rtl/>
        </w:rPr>
        <w:t xml:space="preserve">                           </w:t>
      </w:r>
      <w:r w:rsidRPr="00F4514F">
        <w:rPr>
          <w:rFonts w:cs="Simplified Arabic" w:hint="cs"/>
          <w:b/>
          <w:bCs/>
          <w:sz w:val="28"/>
          <w:szCs w:val="28"/>
          <w:rtl/>
        </w:rPr>
        <w:t xml:space="preserve"> </w:t>
      </w:r>
      <w:r>
        <w:rPr>
          <w:rFonts w:cs="Simplified Arabic" w:hint="cs"/>
          <w:b/>
          <w:bCs/>
          <w:sz w:val="28"/>
          <w:szCs w:val="28"/>
          <w:rtl/>
        </w:rPr>
        <w:t xml:space="preserve">رئيس مجلس القسم </w:t>
      </w:r>
      <w:proofErr w:type="gramStart"/>
      <w:r>
        <w:rPr>
          <w:rFonts w:cs="Simplified Arabic" w:hint="cs"/>
          <w:b/>
          <w:bCs/>
          <w:sz w:val="28"/>
          <w:szCs w:val="28"/>
          <w:rtl/>
        </w:rPr>
        <w:t>العلمي</w:t>
      </w:r>
      <w:r w:rsidRPr="00F4514F">
        <w:rPr>
          <w:rFonts w:cs="Simplified Arabic"/>
          <w:b/>
          <w:bCs/>
          <w:sz w:val="28"/>
          <w:szCs w:val="28"/>
          <w:rtl/>
        </w:rPr>
        <w:t>:</w:t>
      </w:r>
      <w:r w:rsidRPr="00F4514F">
        <w:rPr>
          <w:rFonts w:cs="Simplified Arabic" w:hint="cs"/>
          <w:b/>
          <w:bCs/>
          <w:sz w:val="28"/>
          <w:szCs w:val="28"/>
          <w:rtl/>
        </w:rPr>
        <w:t>..................</w:t>
      </w:r>
      <w:proofErr w:type="gramEnd"/>
      <w:r w:rsidRPr="00F4514F">
        <w:rPr>
          <w:rFonts w:cs="Simplified Arabic"/>
          <w:sz w:val="28"/>
          <w:szCs w:val="28"/>
        </w:rPr>
        <w:t xml:space="preserve"> </w:t>
      </w:r>
    </w:p>
    <w:p w14:paraId="498E562F" w14:textId="1BBD8CBE" w:rsidR="00FA714B" w:rsidRPr="00A65939" w:rsidRDefault="00FA714B" w:rsidP="00A65939">
      <w:pPr>
        <w:rPr>
          <w:b/>
          <w:bCs/>
          <w:sz w:val="28"/>
          <w:szCs w:val="28"/>
        </w:rPr>
      </w:pPr>
      <w:r w:rsidRPr="006F1A67">
        <w:rPr>
          <w:rFonts w:hint="cs"/>
          <w:b/>
          <w:bCs/>
          <w:sz w:val="28"/>
          <w:szCs w:val="28"/>
          <w:highlight w:val="yellow"/>
          <w:rtl/>
        </w:rPr>
        <w:t>ملحوظة:</w:t>
      </w:r>
      <w:r>
        <w:rPr>
          <w:rFonts w:hint="cs"/>
          <w:b/>
          <w:bCs/>
          <w:sz w:val="28"/>
          <w:szCs w:val="28"/>
          <w:highlight w:val="yellow"/>
          <w:rtl/>
        </w:rPr>
        <w:t xml:space="preserve"> يمكن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اض</w:t>
      </w:r>
      <w:r>
        <w:rPr>
          <w:rFonts w:hint="cs"/>
          <w:b/>
          <w:bCs/>
          <w:sz w:val="28"/>
          <w:szCs w:val="28"/>
          <w:highlight w:val="yellow"/>
          <w:rtl/>
        </w:rPr>
        <w:t>ا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>ف</w:t>
      </w:r>
      <w:r>
        <w:rPr>
          <w:rFonts w:hint="cs"/>
          <w:b/>
          <w:bCs/>
          <w:sz w:val="28"/>
          <w:szCs w:val="28"/>
          <w:highlight w:val="yellow"/>
          <w:rtl/>
        </w:rPr>
        <w:t>ة</w:t>
      </w:r>
      <w:r w:rsidRPr="006F1A67">
        <w:rPr>
          <w:rFonts w:hint="cs"/>
          <w:b/>
          <w:bCs/>
          <w:sz w:val="28"/>
          <w:szCs w:val="28"/>
          <w:highlight w:val="yellow"/>
          <w:rtl/>
        </w:rPr>
        <w:t xml:space="preserve"> أعمدة وصفوف طبقا للحاجة</w:t>
      </w:r>
      <w:r w:rsidRPr="006F1A67">
        <w:rPr>
          <w:rFonts w:hint="cs"/>
          <w:b/>
          <w:bCs/>
          <w:sz w:val="28"/>
          <w:szCs w:val="28"/>
          <w:rtl/>
        </w:rPr>
        <w:t xml:space="preserve"> </w:t>
      </w:r>
    </w:p>
    <w:sectPr w:rsidR="00FA714B" w:rsidRPr="00A65939" w:rsidSect="003A2F51">
      <w:headerReference w:type="default" r:id="rId8"/>
      <w:footerReference w:type="default" r:id="rId9"/>
      <w:pgSz w:w="16838" w:h="11906" w:orient="landscape"/>
      <w:pgMar w:top="1800" w:right="1440" w:bottom="1800" w:left="144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3ECDD" w14:textId="77777777" w:rsidR="00D94EB3" w:rsidRDefault="00D94EB3" w:rsidP="00B1322F">
      <w:r>
        <w:separator/>
      </w:r>
    </w:p>
  </w:endnote>
  <w:endnote w:type="continuationSeparator" w:id="0">
    <w:p w14:paraId="17F5AF57" w14:textId="77777777" w:rsidR="00D94EB3" w:rsidRDefault="00D94EB3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F_Unizah">
    <w:altName w:val="Times New Roman"/>
    <w:panose1 w:val="00000000000000000000"/>
    <w:charset w:val="B2"/>
    <w:family w:val="auto"/>
    <w:notTrueType/>
    <w:pitch w:val="variable"/>
    <w:sig w:usb0="00002000" w:usb1="00000000" w:usb2="00000000" w:usb3="00000000" w:csb0="00000040" w:csb1="00000000"/>
  </w:font>
  <w:font w:name="SimplifiedArabic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jc w:val="center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3A2F51">
      <w:trPr>
        <w:trHeight w:val="425"/>
        <w:jc w:val="center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F72C3" w14:textId="77777777" w:rsidR="00D94EB3" w:rsidRDefault="00D94EB3" w:rsidP="00B1322F">
      <w:r>
        <w:separator/>
      </w:r>
    </w:p>
  </w:footnote>
  <w:footnote w:type="continuationSeparator" w:id="0">
    <w:p w14:paraId="0E15FB4A" w14:textId="77777777" w:rsidR="00D94EB3" w:rsidRDefault="00D94EB3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D92DC1" w:rsidP="003A2F51">
    <w:pPr>
      <w:pStyle w:val="Header"/>
      <w:ind w:left="8"/>
      <w:jc w:val="center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D92DC1">
    <w:pPr>
      <w:pStyle w:val="Header"/>
    </w:pPr>
    <w:r>
      <w:pict w14:anchorId="775807AE">
        <v:shape id="_x0000_i1026" type="#_x0000_t75" style="width:522.75pt;height:518.25pt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9068233">
    <w:abstractNumId w:val="35"/>
  </w:num>
  <w:num w:numId="2" w16cid:durableId="1307709983">
    <w:abstractNumId w:val="39"/>
  </w:num>
  <w:num w:numId="3" w16cid:durableId="808479963">
    <w:abstractNumId w:val="14"/>
  </w:num>
  <w:num w:numId="4" w16cid:durableId="98525208">
    <w:abstractNumId w:val="27"/>
  </w:num>
  <w:num w:numId="5" w16cid:durableId="143931149">
    <w:abstractNumId w:val="17"/>
  </w:num>
  <w:num w:numId="6" w16cid:durableId="1746027544">
    <w:abstractNumId w:val="9"/>
  </w:num>
  <w:num w:numId="7" w16cid:durableId="566693415">
    <w:abstractNumId w:val="16"/>
  </w:num>
  <w:num w:numId="8" w16cid:durableId="1113012911">
    <w:abstractNumId w:val="40"/>
  </w:num>
  <w:num w:numId="9" w16cid:durableId="515770635">
    <w:abstractNumId w:val="0"/>
  </w:num>
  <w:num w:numId="10" w16cid:durableId="1606687483">
    <w:abstractNumId w:val="8"/>
  </w:num>
  <w:num w:numId="11" w16cid:durableId="1713194375">
    <w:abstractNumId w:val="18"/>
  </w:num>
  <w:num w:numId="12" w16cid:durableId="2103719958">
    <w:abstractNumId w:val="37"/>
  </w:num>
  <w:num w:numId="13" w16cid:durableId="662317452">
    <w:abstractNumId w:val="13"/>
  </w:num>
  <w:num w:numId="14" w16cid:durableId="1583099498">
    <w:abstractNumId w:val="25"/>
  </w:num>
  <w:num w:numId="15" w16cid:durableId="594289711">
    <w:abstractNumId w:val="42"/>
  </w:num>
  <w:num w:numId="16" w16cid:durableId="71204314">
    <w:abstractNumId w:val="5"/>
  </w:num>
  <w:num w:numId="17" w16cid:durableId="2030839295">
    <w:abstractNumId w:val="36"/>
  </w:num>
  <w:num w:numId="18" w16cid:durableId="220747993">
    <w:abstractNumId w:val="1"/>
  </w:num>
  <w:num w:numId="19" w16cid:durableId="1256204603">
    <w:abstractNumId w:val="7"/>
  </w:num>
  <w:num w:numId="20" w16cid:durableId="1739860458">
    <w:abstractNumId w:val="30"/>
  </w:num>
  <w:num w:numId="21" w16cid:durableId="692997685">
    <w:abstractNumId w:val="22"/>
  </w:num>
  <w:num w:numId="22" w16cid:durableId="842862567">
    <w:abstractNumId w:val="6"/>
  </w:num>
  <w:num w:numId="23" w16cid:durableId="412554469">
    <w:abstractNumId w:val="20"/>
  </w:num>
  <w:num w:numId="24" w16cid:durableId="371730774">
    <w:abstractNumId w:val="32"/>
  </w:num>
  <w:num w:numId="25" w16cid:durableId="1205479984">
    <w:abstractNumId w:val="19"/>
  </w:num>
  <w:num w:numId="26" w16cid:durableId="879586151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41015405">
    <w:abstractNumId w:val="26"/>
  </w:num>
  <w:num w:numId="28" w16cid:durableId="68431272">
    <w:abstractNumId w:val="34"/>
  </w:num>
  <w:num w:numId="29" w16cid:durableId="1853688568">
    <w:abstractNumId w:val="11"/>
  </w:num>
  <w:num w:numId="30" w16cid:durableId="1338341569">
    <w:abstractNumId w:val="12"/>
  </w:num>
  <w:num w:numId="31" w16cid:durableId="1421098717">
    <w:abstractNumId w:val="3"/>
  </w:num>
  <w:num w:numId="32" w16cid:durableId="1823428676">
    <w:abstractNumId w:val="15"/>
  </w:num>
  <w:num w:numId="33" w16cid:durableId="28995164">
    <w:abstractNumId w:val="31"/>
  </w:num>
  <w:num w:numId="34" w16cid:durableId="688722675">
    <w:abstractNumId w:val="2"/>
  </w:num>
  <w:num w:numId="35" w16cid:durableId="1157769330">
    <w:abstractNumId w:val="41"/>
  </w:num>
  <w:num w:numId="36" w16cid:durableId="1362634886">
    <w:abstractNumId w:val="38"/>
  </w:num>
  <w:num w:numId="37" w16cid:durableId="1985042055">
    <w:abstractNumId w:val="4"/>
  </w:num>
  <w:num w:numId="38" w16cid:durableId="217059594">
    <w:abstractNumId w:val="29"/>
  </w:num>
  <w:num w:numId="39" w16cid:durableId="479931710">
    <w:abstractNumId w:val="28"/>
  </w:num>
  <w:num w:numId="40" w16cid:durableId="1221016301">
    <w:abstractNumId w:val="24"/>
  </w:num>
  <w:num w:numId="41" w16cid:durableId="840923752">
    <w:abstractNumId w:val="33"/>
  </w:num>
  <w:num w:numId="42" w16cid:durableId="985627602">
    <w:abstractNumId w:val="23"/>
  </w:num>
  <w:num w:numId="43" w16cid:durableId="262808345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MqwFAJeFOgUtAAAA"/>
  </w:docVars>
  <w:rsids>
    <w:rsidRoot w:val="00FB0801"/>
    <w:rsid w:val="00002105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4A9E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07085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412B"/>
    <w:rsid w:val="00167624"/>
    <w:rsid w:val="00167E6C"/>
    <w:rsid w:val="001740FC"/>
    <w:rsid w:val="00175F55"/>
    <w:rsid w:val="00176FFF"/>
    <w:rsid w:val="00177D4C"/>
    <w:rsid w:val="001852C2"/>
    <w:rsid w:val="001865A8"/>
    <w:rsid w:val="00190C78"/>
    <w:rsid w:val="00197708"/>
    <w:rsid w:val="00197E20"/>
    <w:rsid w:val="001A0AF7"/>
    <w:rsid w:val="001A0E4C"/>
    <w:rsid w:val="001A2883"/>
    <w:rsid w:val="001A3FDA"/>
    <w:rsid w:val="001A4031"/>
    <w:rsid w:val="001A4A79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0E68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2B6"/>
    <w:rsid w:val="00255FD1"/>
    <w:rsid w:val="00257088"/>
    <w:rsid w:val="00257926"/>
    <w:rsid w:val="0026058A"/>
    <w:rsid w:val="0026282B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193F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2F408C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6BD8"/>
    <w:rsid w:val="003277AC"/>
    <w:rsid w:val="00331C6F"/>
    <w:rsid w:val="00334DAA"/>
    <w:rsid w:val="0033607A"/>
    <w:rsid w:val="00336A3F"/>
    <w:rsid w:val="00341A75"/>
    <w:rsid w:val="00342761"/>
    <w:rsid w:val="003440BB"/>
    <w:rsid w:val="00344AF9"/>
    <w:rsid w:val="003471EC"/>
    <w:rsid w:val="00347D1A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10"/>
    <w:rsid w:val="00395C89"/>
    <w:rsid w:val="003A2F51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17CC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62C2"/>
    <w:rsid w:val="00467618"/>
    <w:rsid w:val="00467C66"/>
    <w:rsid w:val="00470305"/>
    <w:rsid w:val="00470541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14C"/>
    <w:rsid w:val="004D057A"/>
    <w:rsid w:val="004D269B"/>
    <w:rsid w:val="004D2B77"/>
    <w:rsid w:val="004D4356"/>
    <w:rsid w:val="004E37A7"/>
    <w:rsid w:val="004E5B52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23E4"/>
    <w:rsid w:val="00515D49"/>
    <w:rsid w:val="005202E2"/>
    <w:rsid w:val="00520C8F"/>
    <w:rsid w:val="00520D44"/>
    <w:rsid w:val="00532816"/>
    <w:rsid w:val="00533B4D"/>
    <w:rsid w:val="00533D7D"/>
    <w:rsid w:val="00534B36"/>
    <w:rsid w:val="00536532"/>
    <w:rsid w:val="00536750"/>
    <w:rsid w:val="005414C2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409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19E5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0F7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2676"/>
    <w:rsid w:val="005F445D"/>
    <w:rsid w:val="005F453C"/>
    <w:rsid w:val="005F603D"/>
    <w:rsid w:val="0060234E"/>
    <w:rsid w:val="006068A9"/>
    <w:rsid w:val="006069FE"/>
    <w:rsid w:val="00607FDA"/>
    <w:rsid w:val="0061025C"/>
    <w:rsid w:val="00611BAA"/>
    <w:rsid w:val="006146D5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87A70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70B"/>
    <w:rsid w:val="006B48AA"/>
    <w:rsid w:val="006B6078"/>
    <w:rsid w:val="006C168F"/>
    <w:rsid w:val="006C2A90"/>
    <w:rsid w:val="006C3B83"/>
    <w:rsid w:val="006C55DA"/>
    <w:rsid w:val="006C5A44"/>
    <w:rsid w:val="006C6A5D"/>
    <w:rsid w:val="006C7FFC"/>
    <w:rsid w:val="006D07B6"/>
    <w:rsid w:val="006D1D47"/>
    <w:rsid w:val="006D59AE"/>
    <w:rsid w:val="006D6A18"/>
    <w:rsid w:val="006D7686"/>
    <w:rsid w:val="006D7C7D"/>
    <w:rsid w:val="006E1613"/>
    <w:rsid w:val="006E1EEC"/>
    <w:rsid w:val="006E28B1"/>
    <w:rsid w:val="006E5FCA"/>
    <w:rsid w:val="006F098E"/>
    <w:rsid w:val="006F1A67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5E6F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240D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0A82"/>
    <w:rsid w:val="00794F8A"/>
    <w:rsid w:val="00795AB8"/>
    <w:rsid w:val="007A2597"/>
    <w:rsid w:val="007A2FA9"/>
    <w:rsid w:val="007A3ECE"/>
    <w:rsid w:val="007B37F4"/>
    <w:rsid w:val="007B4E23"/>
    <w:rsid w:val="007B4F36"/>
    <w:rsid w:val="007B5906"/>
    <w:rsid w:val="007C0FA9"/>
    <w:rsid w:val="007C147F"/>
    <w:rsid w:val="007C14CB"/>
    <w:rsid w:val="007C3591"/>
    <w:rsid w:val="007C3C03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72D"/>
    <w:rsid w:val="00837D8E"/>
    <w:rsid w:val="008434A3"/>
    <w:rsid w:val="008456A0"/>
    <w:rsid w:val="00846C56"/>
    <w:rsid w:val="00846D4A"/>
    <w:rsid w:val="008536ED"/>
    <w:rsid w:val="00853AB0"/>
    <w:rsid w:val="0085463D"/>
    <w:rsid w:val="00854754"/>
    <w:rsid w:val="00854D8F"/>
    <w:rsid w:val="00861B10"/>
    <w:rsid w:val="00861D3D"/>
    <w:rsid w:val="0086251B"/>
    <w:rsid w:val="00863C29"/>
    <w:rsid w:val="00870F51"/>
    <w:rsid w:val="0087310E"/>
    <w:rsid w:val="008745D2"/>
    <w:rsid w:val="008746F2"/>
    <w:rsid w:val="00875E50"/>
    <w:rsid w:val="00876948"/>
    <w:rsid w:val="00877F36"/>
    <w:rsid w:val="00880A3A"/>
    <w:rsid w:val="00881086"/>
    <w:rsid w:val="0088295A"/>
    <w:rsid w:val="0088303E"/>
    <w:rsid w:val="008834E4"/>
    <w:rsid w:val="00884034"/>
    <w:rsid w:val="008840A8"/>
    <w:rsid w:val="00885AE3"/>
    <w:rsid w:val="00886472"/>
    <w:rsid w:val="0089043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488D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E6B"/>
    <w:rsid w:val="008E3EA3"/>
    <w:rsid w:val="008F0941"/>
    <w:rsid w:val="008F0DB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6BA6"/>
    <w:rsid w:val="00966F1E"/>
    <w:rsid w:val="009703C2"/>
    <w:rsid w:val="0097185D"/>
    <w:rsid w:val="00972131"/>
    <w:rsid w:val="00973027"/>
    <w:rsid w:val="00973381"/>
    <w:rsid w:val="009739AA"/>
    <w:rsid w:val="00975088"/>
    <w:rsid w:val="0097723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0EA"/>
    <w:rsid w:val="00A139D7"/>
    <w:rsid w:val="00A13E82"/>
    <w:rsid w:val="00A149E9"/>
    <w:rsid w:val="00A164C2"/>
    <w:rsid w:val="00A213B8"/>
    <w:rsid w:val="00A25EEE"/>
    <w:rsid w:val="00A30306"/>
    <w:rsid w:val="00A30DBD"/>
    <w:rsid w:val="00A32023"/>
    <w:rsid w:val="00A3425C"/>
    <w:rsid w:val="00A34CD2"/>
    <w:rsid w:val="00A35189"/>
    <w:rsid w:val="00A372F2"/>
    <w:rsid w:val="00A37491"/>
    <w:rsid w:val="00A37AE6"/>
    <w:rsid w:val="00A37DFD"/>
    <w:rsid w:val="00A40B7F"/>
    <w:rsid w:val="00A4416E"/>
    <w:rsid w:val="00A4433A"/>
    <w:rsid w:val="00A4477D"/>
    <w:rsid w:val="00A45CD7"/>
    <w:rsid w:val="00A46774"/>
    <w:rsid w:val="00A50E24"/>
    <w:rsid w:val="00A51820"/>
    <w:rsid w:val="00A51C22"/>
    <w:rsid w:val="00A54B52"/>
    <w:rsid w:val="00A62031"/>
    <w:rsid w:val="00A6225E"/>
    <w:rsid w:val="00A62BE8"/>
    <w:rsid w:val="00A64AB2"/>
    <w:rsid w:val="00A65939"/>
    <w:rsid w:val="00A709B7"/>
    <w:rsid w:val="00A71EB1"/>
    <w:rsid w:val="00A7301D"/>
    <w:rsid w:val="00A752A2"/>
    <w:rsid w:val="00A76378"/>
    <w:rsid w:val="00A81781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25FE"/>
    <w:rsid w:val="00AE5A39"/>
    <w:rsid w:val="00AE7374"/>
    <w:rsid w:val="00AF0033"/>
    <w:rsid w:val="00AF18B4"/>
    <w:rsid w:val="00AF1A68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36CA1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4629"/>
    <w:rsid w:val="00B66F36"/>
    <w:rsid w:val="00B67738"/>
    <w:rsid w:val="00B70257"/>
    <w:rsid w:val="00B73E5E"/>
    <w:rsid w:val="00B76530"/>
    <w:rsid w:val="00B803C2"/>
    <w:rsid w:val="00B81EAD"/>
    <w:rsid w:val="00B8316F"/>
    <w:rsid w:val="00B8365E"/>
    <w:rsid w:val="00B83794"/>
    <w:rsid w:val="00B91420"/>
    <w:rsid w:val="00B94666"/>
    <w:rsid w:val="00B9524F"/>
    <w:rsid w:val="00BA064F"/>
    <w:rsid w:val="00BA0D31"/>
    <w:rsid w:val="00BA47C3"/>
    <w:rsid w:val="00BA72CE"/>
    <w:rsid w:val="00BB090D"/>
    <w:rsid w:val="00BB12A4"/>
    <w:rsid w:val="00BB1A2A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2BD"/>
    <w:rsid w:val="00BC2999"/>
    <w:rsid w:val="00BD1F2E"/>
    <w:rsid w:val="00BD2F89"/>
    <w:rsid w:val="00BD59C7"/>
    <w:rsid w:val="00BD61A9"/>
    <w:rsid w:val="00BD795B"/>
    <w:rsid w:val="00BE20F2"/>
    <w:rsid w:val="00BE29DF"/>
    <w:rsid w:val="00BE3CF3"/>
    <w:rsid w:val="00BE65F7"/>
    <w:rsid w:val="00BF274D"/>
    <w:rsid w:val="00BF5B1D"/>
    <w:rsid w:val="00BF6A2C"/>
    <w:rsid w:val="00C15A64"/>
    <w:rsid w:val="00C15E62"/>
    <w:rsid w:val="00C207F5"/>
    <w:rsid w:val="00C21263"/>
    <w:rsid w:val="00C21804"/>
    <w:rsid w:val="00C23D83"/>
    <w:rsid w:val="00C243CE"/>
    <w:rsid w:val="00C260F4"/>
    <w:rsid w:val="00C271FB"/>
    <w:rsid w:val="00C27B41"/>
    <w:rsid w:val="00C27D91"/>
    <w:rsid w:val="00C32E1A"/>
    <w:rsid w:val="00C34881"/>
    <w:rsid w:val="00C35439"/>
    <w:rsid w:val="00C35F8B"/>
    <w:rsid w:val="00C403C9"/>
    <w:rsid w:val="00C408B8"/>
    <w:rsid w:val="00C41EA4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4DF"/>
    <w:rsid w:val="00C85EC8"/>
    <w:rsid w:val="00C8768E"/>
    <w:rsid w:val="00C91C23"/>
    <w:rsid w:val="00C929A2"/>
    <w:rsid w:val="00CA0B80"/>
    <w:rsid w:val="00CA2CB4"/>
    <w:rsid w:val="00CA307B"/>
    <w:rsid w:val="00CA4874"/>
    <w:rsid w:val="00CA5CC5"/>
    <w:rsid w:val="00CB236F"/>
    <w:rsid w:val="00CB6784"/>
    <w:rsid w:val="00CB7B1D"/>
    <w:rsid w:val="00CC00E8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571A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A96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92DC1"/>
    <w:rsid w:val="00D94EB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D7E1A"/>
    <w:rsid w:val="00DE120E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2782E"/>
    <w:rsid w:val="00E30B45"/>
    <w:rsid w:val="00E3189B"/>
    <w:rsid w:val="00E337FE"/>
    <w:rsid w:val="00E35575"/>
    <w:rsid w:val="00E37184"/>
    <w:rsid w:val="00E43319"/>
    <w:rsid w:val="00E47C30"/>
    <w:rsid w:val="00E51EF0"/>
    <w:rsid w:val="00E53851"/>
    <w:rsid w:val="00E541A7"/>
    <w:rsid w:val="00E54C75"/>
    <w:rsid w:val="00E56FE9"/>
    <w:rsid w:val="00E575FF"/>
    <w:rsid w:val="00E616B9"/>
    <w:rsid w:val="00E621B6"/>
    <w:rsid w:val="00E64B7B"/>
    <w:rsid w:val="00E64FB8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4758"/>
    <w:rsid w:val="00ED4C9B"/>
    <w:rsid w:val="00ED5355"/>
    <w:rsid w:val="00ED5A54"/>
    <w:rsid w:val="00ED7AA3"/>
    <w:rsid w:val="00EE1FDE"/>
    <w:rsid w:val="00EE43F0"/>
    <w:rsid w:val="00EE4DC2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2E68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9071C"/>
    <w:rsid w:val="00F96989"/>
    <w:rsid w:val="00F97B04"/>
    <w:rsid w:val="00FA1EF3"/>
    <w:rsid w:val="00FA4FEB"/>
    <w:rsid w:val="00FA714B"/>
    <w:rsid w:val="00FB0801"/>
    <w:rsid w:val="00FB085F"/>
    <w:rsid w:val="00FB0CB4"/>
    <w:rsid w:val="00FB0E78"/>
    <w:rsid w:val="00FB2ECF"/>
    <w:rsid w:val="00FB43FA"/>
    <w:rsid w:val="00FB4A66"/>
    <w:rsid w:val="00FB4A9C"/>
    <w:rsid w:val="00FB6226"/>
    <w:rsid w:val="00FB729E"/>
    <w:rsid w:val="00FC176D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  <w:style w:type="paragraph" w:styleId="BodyText">
    <w:name w:val="Body Text"/>
    <w:basedOn w:val="Normal"/>
    <w:link w:val="BodyTextChar"/>
    <w:rsid w:val="00A372F2"/>
    <w:pPr>
      <w:spacing w:after="120"/>
    </w:pPr>
  </w:style>
  <w:style w:type="character" w:customStyle="1" w:styleId="BodyTextChar">
    <w:name w:val="Body Text Char"/>
    <w:link w:val="BodyText"/>
    <w:rsid w:val="00A372F2"/>
    <w:rPr>
      <w:sz w:val="24"/>
      <w:szCs w:val="24"/>
    </w:rPr>
  </w:style>
  <w:style w:type="paragraph" w:styleId="Caption">
    <w:name w:val="caption"/>
    <w:basedOn w:val="Normal"/>
    <w:next w:val="Normal"/>
    <w:qFormat/>
    <w:rsid w:val="00A372F2"/>
    <w:pPr>
      <w:jc w:val="center"/>
    </w:pPr>
    <w:rPr>
      <w:rFonts w:cs="AF_Unizah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-Rahim Hassan</cp:lastModifiedBy>
  <cp:revision>36</cp:revision>
  <cp:lastPrinted>2019-08-27T09:43:00Z</cp:lastPrinted>
  <dcterms:created xsi:type="dcterms:W3CDTF">2022-02-11T17:48:00Z</dcterms:created>
  <dcterms:modified xsi:type="dcterms:W3CDTF">2022-04-16T12:30:00Z</dcterms:modified>
</cp:coreProperties>
</file>